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CA62670" w14:textId="69E7536D" w:rsidR="00917DC4" w:rsidRDefault="00E36623" w:rsidP="0038751F">
      <w:pPr>
        <w:spacing w:after="40" w:line="259" w:lineRule="auto"/>
        <w:ind w:left="16" w:right="0" w:firstLine="0"/>
        <w:jc w:val="left"/>
        <w:rPr>
          <w:b/>
          <w:bCs/>
          <w:color w:val="4F81BD"/>
          <w:sz w:val="28"/>
          <w:szCs w:val="28"/>
        </w:rPr>
      </w:pPr>
      <w:r>
        <w:rPr>
          <w:b/>
          <w:bCs/>
          <w:noProof/>
          <w:color w:val="4F81BD"/>
          <w:sz w:val="28"/>
          <w:szCs w:val="28"/>
        </w:rPr>
        <mc:AlternateContent>
          <mc:Choice Requires="wpi">
            <w:drawing>
              <wp:anchor distT="0" distB="0" distL="114300" distR="114300" simplePos="0" relativeHeight="251658240" behindDoc="0" locked="0" layoutInCell="1" allowOverlap="1" wp14:anchorId="77B87D4D" wp14:editId="23577C99">
                <wp:simplePos x="0" y="0"/>
                <wp:positionH relativeFrom="column">
                  <wp:posOffset>6380517</wp:posOffset>
                </wp:positionH>
                <wp:positionV relativeFrom="paragraph">
                  <wp:posOffset>541914</wp:posOffset>
                </wp:positionV>
                <wp:extent cx="360" cy="360"/>
                <wp:effectExtent l="0" t="0" r="0" b="0"/>
                <wp:wrapNone/>
                <wp:docPr id="7" name="Ink 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21D6D70" id="Ink 7" o:spid="_x0000_s1026" type="#_x0000_t75" style="position:absolute;margin-left:501.7pt;margin-top:41.95pt;width:1.45pt;height:1.45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">
                <v:imagedata r:id="rId12" o:title=""/>
              </v:shape>
            </w:pict>
          </mc:Fallback>
        </mc:AlternateContent>
      </w:r>
      <w:r w:rsidR="00FA272B" w:rsidRPr="00FA272B">
        <w:rPr>
          <w:b/>
          <w:bCs/>
          <w:noProof/>
          <w:color w:val="4F81BD"/>
          <w:sz w:val="28"/>
          <w:szCs w:val="28"/>
        </w:rPr>
        <w:drawing>
          <wp:inline distT="0" distB="0" distL="0" distR="0" wp14:anchorId="01DA5B61" wp14:editId="4D654F3A">
            <wp:extent cx="1055743" cy="515972"/>
            <wp:effectExtent l="0" t="0" r="0" b="0"/>
            <wp:docPr id="5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/>
                    <pic:cNvPicPr>
                      <a:picLocks noChangeAspect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84556" cy="530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8751F">
        <w:rPr>
          <w:b/>
          <w:bCs/>
          <w:color w:val="4F81BD"/>
          <w:sz w:val="28"/>
          <w:szCs w:val="28"/>
        </w:rPr>
        <w:t xml:space="preserve">  </w:t>
      </w:r>
      <w:r w:rsidR="006C1865" w:rsidRPr="002E5946">
        <w:rPr>
          <w:b/>
          <w:bCs/>
          <w:color w:val="4F81BD"/>
          <w:sz w:val="28"/>
          <w:szCs w:val="28"/>
        </w:rPr>
        <w:t xml:space="preserve">CMPS </w:t>
      </w:r>
      <w:r w:rsidR="00FA272B">
        <w:rPr>
          <w:b/>
          <w:bCs/>
          <w:color w:val="4F81BD"/>
          <w:sz w:val="28"/>
          <w:szCs w:val="28"/>
        </w:rPr>
        <w:t>312</w:t>
      </w:r>
      <w:r w:rsidR="00465ED8" w:rsidRPr="002E5946">
        <w:rPr>
          <w:b/>
          <w:bCs/>
          <w:color w:val="4F81BD"/>
          <w:sz w:val="28"/>
          <w:szCs w:val="28"/>
        </w:rPr>
        <w:t xml:space="preserve"> Project Phase </w:t>
      </w:r>
      <w:r w:rsidR="00EA2A65">
        <w:rPr>
          <w:b/>
          <w:bCs/>
          <w:color w:val="4F81BD"/>
          <w:sz w:val="28"/>
          <w:szCs w:val="28"/>
        </w:rPr>
        <w:t>2 - LingoSnacks</w:t>
      </w:r>
      <w:r w:rsidR="006C1865" w:rsidRPr="002E5946">
        <w:rPr>
          <w:b/>
          <w:bCs/>
          <w:color w:val="4F81BD"/>
          <w:sz w:val="28"/>
          <w:szCs w:val="28"/>
        </w:rPr>
        <w:t xml:space="preserve"> </w:t>
      </w:r>
    </w:p>
    <w:p w14:paraId="78015DBC" w14:textId="430E2AE1" w:rsidR="00B32464" w:rsidRDefault="00B32464" w:rsidP="01C54388">
      <w:pPr>
        <w:spacing w:after="40" w:line="259" w:lineRule="auto"/>
        <w:ind w:left="16" w:right="0" w:firstLine="0"/>
        <w:jc w:val="left"/>
        <w:rPr>
          <w:b/>
          <w:bCs/>
          <w:color w:val="4F81BD"/>
          <w:sz w:val="28"/>
          <w:szCs w:val="28"/>
        </w:rPr>
      </w:pPr>
      <w:r>
        <w:rPr>
          <w:noProof/>
        </w:rPr>
        <w:drawing>
          <wp:inline distT="0" distB="0" distL="0" distR="0" wp14:anchorId="5B58E1E0" wp14:editId="1294EC77">
            <wp:extent cx="181615" cy="218661"/>
            <wp:effectExtent l="0" t="0" r="889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615" cy="218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E22C109" wp14:editId="25B45642">
            <wp:extent cx="181615" cy="218661"/>
            <wp:effectExtent l="0" t="0" r="889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615" cy="218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78F586A" wp14:editId="0EA56208">
            <wp:extent cx="181615" cy="218661"/>
            <wp:effectExtent l="0" t="0" r="889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615" cy="218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A6A7D71" wp14:editId="1241ECCF">
            <wp:extent cx="181615" cy="218661"/>
            <wp:effectExtent l="0" t="0" r="889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615" cy="218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4A5854E" wp14:editId="2C546091">
            <wp:extent cx="181615" cy="218661"/>
            <wp:effectExtent l="0" t="0" r="889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615" cy="218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1F79DF1" wp14:editId="47474DD5">
            <wp:extent cx="181615" cy="218661"/>
            <wp:effectExtent l="0" t="0" r="889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615" cy="218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F86EFA7" wp14:editId="1191552C">
            <wp:extent cx="181615" cy="218661"/>
            <wp:effectExtent l="0" t="0" r="889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615" cy="218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7BB88DF" wp14:editId="3BEBDA56">
            <wp:extent cx="181615" cy="218661"/>
            <wp:effectExtent l="0" t="0" r="889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615" cy="218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54A3CFE" wp14:editId="2C462BE0">
            <wp:extent cx="181615" cy="218661"/>
            <wp:effectExtent l="0" t="0" r="889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615" cy="218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E7DAD2D" wp14:editId="69947DFD">
            <wp:extent cx="181615" cy="218661"/>
            <wp:effectExtent l="0" t="0" r="889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615" cy="218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A1D3090" wp14:editId="2EB6067D">
            <wp:extent cx="181615" cy="218661"/>
            <wp:effectExtent l="0" t="0" r="889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615" cy="218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D1535B2" wp14:editId="30BC6A9E">
            <wp:extent cx="181615" cy="218661"/>
            <wp:effectExtent l="0" t="0" r="889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615" cy="218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641CBA6" wp14:editId="2592E2EC">
            <wp:extent cx="181615" cy="218661"/>
            <wp:effectExtent l="0" t="0" r="889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615" cy="218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CDCF2E0" wp14:editId="3934DDF1">
            <wp:extent cx="181615" cy="218661"/>
            <wp:effectExtent l="0" t="0" r="889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615" cy="218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72D7322" wp14:editId="59250B5E">
            <wp:extent cx="181615" cy="218661"/>
            <wp:effectExtent l="0" t="0" r="889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615" cy="218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A1DE647" wp14:editId="220F6C0F">
            <wp:extent cx="181615" cy="218661"/>
            <wp:effectExtent l="0" t="0" r="889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615" cy="218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D0930BE" wp14:editId="671F0C21">
            <wp:extent cx="181615" cy="218661"/>
            <wp:effectExtent l="0" t="0" r="889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615" cy="218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855FB5F" wp14:editId="5422F133">
            <wp:extent cx="181615" cy="218661"/>
            <wp:effectExtent l="0" t="0" r="889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615" cy="218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BB56A9E" wp14:editId="4871E6A3">
            <wp:extent cx="181615" cy="218661"/>
            <wp:effectExtent l="0" t="0" r="8890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615" cy="218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718CB2F" wp14:editId="05692383">
            <wp:extent cx="181615" cy="218661"/>
            <wp:effectExtent l="0" t="0" r="889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615" cy="218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354CC83" wp14:editId="4457E0AC">
            <wp:extent cx="181615" cy="218661"/>
            <wp:effectExtent l="0" t="0" r="8890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615" cy="218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B107E5E" wp14:editId="4F9BB561">
            <wp:extent cx="181615" cy="218661"/>
            <wp:effectExtent l="0" t="0" r="8890" b="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615" cy="218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5DCE9D2" wp14:editId="4D048500">
            <wp:extent cx="181615" cy="218661"/>
            <wp:effectExtent l="0" t="0" r="8890" b="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615" cy="218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700E402" wp14:editId="44998D09">
            <wp:extent cx="181615" cy="218661"/>
            <wp:effectExtent l="0" t="0" r="8890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615" cy="218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5F6F4F0" wp14:editId="723A4E20">
            <wp:extent cx="181615" cy="218661"/>
            <wp:effectExtent l="0" t="0" r="8890" b="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615" cy="218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3E84F8E" wp14:editId="01B81ADE">
            <wp:extent cx="181615" cy="218661"/>
            <wp:effectExtent l="0" t="0" r="8890" b="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615" cy="218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1822062" wp14:editId="43CA4935">
            <wp:extent cx="181615" cy="218661"/>
            <wp:effectExtent l="0" t="0" r="8890" b="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6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615" cy="218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98F95D" wp14:editId="70FFE277">
            <wp:extent cx="181615" cy="218661"/>
            <wp:effectExtent l="0" t="0" r="8890" b="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7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615" cy="218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43FD9FD" wp14:editId="6A2840A9">
            <wp:extent cx="181615" cy="218661"/>
            <wp:effectExtent l="0" t="0" r="8890" b="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8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615" cy="218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53BA4D8" wp14:editId="3FCA9AAC">
            <wp:extent cx="181615" cy="218661"/>
            <wp:effectExtent l="0" t="0" r="8890" b="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9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615" cy="218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18FDD2C" wp14:editId="31319594">
            <wp:extent cx="181615" cy="218661"/>
            <wp:effectExtent l="0" t="0" r="8890" b="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0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615" cy="218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Ind w:w="16" w:type="dxa"/>
        <w:tblLook w:val="04A0" w:firstRow="1" w:lastRow="0" w:firstColumn="1" w:lastColumn="0" w:noHBand="0" w:noVBand="1"/>
      </w:tblPr>
      <w:tblGrid>
        <w:gridCol w:w="2520"/>
        <w:gridCol w:w="7107"/>
      </w:tblGrid>
      <w:tr w:rsidR="001A576E" w:rsidRPr="003566B4" w14:paraId="1353BB90" w14:textId="77777777" w:rsidTr="001A576E">
        <w:tc>
          <w:tcPr>
            <w:tcW w:w="2520" w:type="dxa"/>
          </w:tcPr>
          <w:p w14:paraId="3BC1A0F5" w14:textId="77777777" w:rsidR="001A576E" w:rsidRPr="003566B4" w:rsidRDefault="001A576E" w:rsidP="00776D69">
            <w:pPr>
              <w:spacing w:after="0" w:line="240" w:lineRule="auto"/>
              <w:ind w:left="0" w:firstLine="0"/>
              <w:rPr>
                <w:b/>
                <w:color w:val="auto"/>
                <w:sz w:val="24"/>
                <w:szCs w:val="24"/>
              </w:rPr>
            </w:pPr>
            <w:r w:rsidRPr="003566B4">
              <w:rPr>
                <w:b/>
                <w:color w:val="auto"/>
                <w:sz w:val="24"/>
                <w:szCs w:val="24"/>
              </w:rPr>
              <w:t>Group Id:</w:t>
            </w:r>
          </w:p>
        </w:tc>
        <w:tc>
          <w:tcPr>
            <w:tcW w:w="7107" w:type="dxa"/>
          </w:tcPr>
          <w:p w14:paraId="0E48A0F6" w14:textId="77777777" w:rsidR="001A576E" w:rsidRPr="003566B4" w:rsidRDefault="001A576E" w:rsidP="00776D69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3566B4">
              <w:rPr>
                <w:bCs/>
                <w:color w:val="auto"/>
                <w:sz w:val="24"/>
                <w:szCs w:val="24"/>
              </w:rPr>
              <w:t>G</w:t>
            </w:r>
            <w:r w:rsidRPr="003566B4">
              <w:rPr>
                <w:bCs/>
                <w:color w:val="auto"/>
                <w:sz w:val="24"/>
                <w:szCs w:val="24"/>
                <w:highlight w:val="yellow"/>
              </w:rPr>
              <w:t>?</w:t>
            </w:r>
          </w:p>
        </w:tc>
      </w:tr>
      <w:tr w:rsidR="001A576E" w:rsidRPr="003566B4" w14:paraId="3521EF21" w14:textId="77777777" w:rsidTr="001A576E">
        <w:tc>
          <w:tcPr>
            <w:tcW w:w="2520" w:type="dxa"/>
          </w:tcPr>
          <w:p w14:paraId="0E4F2DA6" w14:textId="77777777" w:rsidR="001A576E" w:rsidRPr="003566B4" w:rsidRDefault="001A576E" w:rsidP="00776D69">
            <w:pPr>
              <w:spacing w:after="0" w:line="240" w:lineRule="auto"/>
              <w:ind w:left="0" w:right="0" w:firstLine="0"/>
              <w:jc w:val="left"/>
              <w:rPr>
                <w:b/>
                <w:color w:val="auto"/>
                <w:sz w:val="24"/>
                <w:szCs w:val="24"/>
              </w:rPr>
            </w:pPr>
            <w:r w:rsidRPr="003566B4">
              <w:rPr>
                <w:b/>
                <w:color w:val="auto"/>
                <w:sz w:val="24"/>
                <w:szCs w:val="24"/>
              </w:rPr>
              <w:t>Group Members:</w:t>
            </w:r>
          </w:p>
        </w:tc>
        <w:tc>
          <w:tcPr>
            <w:tcW w:w="7107" w:type="dxa"/>
          </w:tcPr>
          <w:p w14:paraId="0E9704D6" w14:textId="77777777" w:rsidR="001A576E" w:rsidRPr="003566B4" w:rsidRDefault="001A576E" w:rsidP="00776D69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3566B4">
              <w:rPr>
                <w:bCs/>
                <w:color w:val="auto"/>
                <w:sz w:val="24"/>
                <w:szCs w:val="24"/>
              </w:rPr>
              <w:t>Student1 full name (StudentId)</w:t>
            </w:r>
          </w:p>
          <w:p w14:paraId="52A13CD0" w14:textId="77777777" w:rsidR="001A576E" w:rsidRPr="003566B4" w:rsidRDefault="001A576E" w:rsidP="00776D69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3566B4">
              <w:rPr>
                <w:bCs/>
                <w:color w:val="auto"/>
                <w:sz w:val="24"/>
                <w:szCs w:val="24"/>
              </w:rPr>
              <w:t>Student2 full name (StudentId)</w:t>
            </w:r>
          </w:p>
          <w:p w14:paraId="0EA6E4D0" w14:textId="77777777" w:rsidR="001A576E" w:rsidRPr="003566B4" w:rsidRDefault="001A576E" w:rsidP="00776D69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3566B4">
              <w:rPr>
                <w:bCs/>
                <w:color w:val="auto"/>
                <w:sz w:val="24"/>
                <w:szCs w:val="24"/>
              </w:rPr>
              <w:t>Student3 full name (StudentId)</w:t>
            </w:r>
          </w:p>
          <w:p w14:paraId="33A4AC98" w14:textId="77777777" w:rsidR="001A576E" w:rsidRPr="003566B4" w:rsidRDefault="001A576E" w:rsidP="00776D69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</w:p>
          <w:p w14:paraId="4F7E236D" w14:textId="77777777" w:rsidR="001A576E" w:rsidRPr="003566B4" w:rsidRDefault="001A576E" w:rsidP="00776D69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3566B4">
              <w:rPr>
                <w:b/>
                <w:color w:val="auto"/>
                <w:sz w:val="24"/>
                <w:szCs w:val="24"/>
              </w:rPr>
              <w:t>Emails:</w:t>
            </w:r>
            <w:r w:rsidRPr="003566B4">
              <w:rPr>
                <w:bCs/>
                <w:color w:val="auto"/>
                <w:sz w:val="24"/>
                <w:szCs w:val="24"/>
              </w:rPr>
              <w:t xml:space="preserve"> </w:t>
            </w:r>
            <w:r w:rsidRPr="003566B4">
              <w:rPr>
                <w:bCs/>
                <w:color w:val="auto"/>
                <w:sz w:val="24"/>
                <w:szCs w:val="24"/>
                <w:highlight w:val="yellow"/>
              </w:rPr>
              <w:t>student1</w:t>
            </w:r>
            <w:r w:rsidRPr="003566B4">
              <w:rPr>
                <w:bCs/>
                <w:color w:val="auto"/>
                <w:sz w:val="24"/>
                <w:szCs w:val="24"/>
              </w:rPr>
              <w:t xml:space="preserve">@student.qu.edu.qa; </w:t>
            </w:r>
            <w:r w:rsidRPr="003566B4">
              <w:rPr>
                <w:bCs/>
                <w:color w:val="auto"/>
                <w:sz w:val="24"/>
                <w:szCs w:val="24"/>
                <w:highlight w:val="yellow"/>
              </w:rPr>
              <w:t>student2</w:t>
            </w:r>
            <w:r w:rsidRPr="003566B4">
              <w:rPr>
                <w:bCs/>
                <w:color w:val="auto"/>
                <w:sz w:val="24"/>
                <w:szCs w:val="24"/>
              </w:rPr>
              <w:t xml:space="preserve">@student.qu.edu.qa; </w:t>
            </w:r>
            <w:r w:rsidRPr="003566B4">
              <w:rPr>
                <w:bCs/>
                <w:color w:val="auto"/>
                <w:sz w:val="24"/>
                <w:szCs w:val="24"/>
                <w:highlight w:val="yellow"/>
              </w:rPr>
              <w:t>student3</w:t>
            </w:r>
            <w:r w:rsidRPr="003566B4">
              <w:rPr>
                <w:bCs/>
                <w:color w:val="auto"/>
                <w:sz w:val="24"/>
                <w:szCs w:val="24"/>
              </w:rPr>
              <w:t>@student.qu.edu.qa;</w:t>
            </w:r>
          </w:p>
        </w:tc>
      </w:tr>
    </w:tbl>
    <w:p w14:paraId="71DF995B" w14:textId="6864EA50" w:rsidR="001A576E" w:rsidRDefault="001A576E" w:rsidP="001A576E">
      <w:pPr>
        <w:spacing w:before="120" w:after="122" w:line="235" w:lineRule="auto"/>
        <w:ind w:left="17"/>
        <w:rPr>
          <w:b/>
          <w:sz w:val="21"/>
          <w:szCs w:val="21"/>
        </w:rPr>
      </w:pPr>
      <w:r w:rsidRPr="0038751F">
        <w:rPr>
          <w:b/>
        </w:rPr>
        <w:t xml:space="preserve"> </w:t>
      </w:r>
      <w:r w:rsidRPr="003566B4">
        <w:rPr>
          <w:b/>
        </w:rPr>
        <w:t>Gra</w:t>
      </w:r>
      <w:r w:rsidRPr="0038751F">
        <w:rPr>
          <w:b/>
        </w:rPr>
        <w:t xml:space="preserve">ding Rubric - In the Functionality column please specify either: </w:t>
      </w:r>
      <w:r w:rsidRPr="003566B4">
        <w:rPr>
          <w:b/>
          <w:i/>
          <w:iCs/>
          <w:sz w:val="21"/>
          <w:szCs w:val="21"/>
          <w:highlight w:val="yellow"/>
        </w:rPr>
        <w:t>Working (completed x%)</w:t>
      </w:r>
      <w:r w:rsidRPr="003566B4">
        <w:rPr>
          <w:b/>
          <w:sz w:val="21"/>
          <w:szCs w:val="21"/>
          <w:highlight w:val="yellow"/>
        </w:rPr>
        <w:t xml:space="preserve">, </w:t>
      </w:r>
      <w:r w:rsidRPr="003566B4">
        <w:rPr>
          <w:b/>
          <w:i/>
          <w:iCs/>
          <w:sz w:val="21"/>
          <w:szCs w:val="21"/>
          <w:highlight w:val="yellow"/>
        </w:rPr>
        <w:t>Not Working (completed x%)</w:t>
      </w:r>
      <w:r w:rsidRPr="003566B4">
        <w:rPr>
          <w:b/>
          <w:sz w:val="21"/>
          <w:szCs w:val="21"/>
          <w:highlight w:val="yellow"/>
        </w:rPr>
        <w:t xml:space="preserve"> or </w:t>
      </w:r>
      <w:r w:rsidRPr="003566B4">
        <w:rPr>
          <w:b/>
          <w:i/>
          <w:iCs/>
          <w:sz w:val="21"/>
          <w:szCs w:val="21"/>
          <w:highlight w:val="yellow"/>
        </w:rPr>
        <w:t>Not done</w:t>
      </w:r>
      <w:r w:rsidRPr="003566B4">
        <w:rPr>
          <w:b/>
          <w:sz w:val="21"/>
          <w:szCs w:val="21"/>
        </w:rPr>
        <w:t>.</w:t>
      </w:r>
    </w:p>
    <w:tbl>
      <w:tblPr>
        <w:tblStyle w:val="GridTable6Colorful-Accent61"/>
        <w:tblW w:w="10343" w:type="dxa"/>
        <w:tblLayout w:type="fixed"/>
        <w:tblLook w:val="0420" w:firstRow="1" w:lastRow="0" w:firstColumn="0" w:lastColumn="0" w:noHBand="0" w:noVBand="1"/>
      </w:tblPr>
      <w:tblGrid>
        <w:gridCol w:w="4815"/>
        <w:gridCol w:w="625"/>
        <w:gridCol w:w="934"/>
        <w:gridCol w:w="3260"/>
        <w:gridCol w:w="709"/>
      </w:tblGrid>
      <w:tr w:rsidR="00084CAF" w:rsidRPr="00F50C4F" w14:paraId="006F924D" w14:textId="7EE888D0" w:rsidTr="00084CA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93"/>
        </w:trPr>
        <w:tc>
          <w:tcPr>
            <w:tcW w:w="4815" w:type="dxa"/>
          </w:tcPr>
          <w:p w14:paraId="4C19EE8D" w14:textId="77777777" w:rsidR="00084CAF" w:rsidRPr="00F50C4F" w:rsidRDefault="00084CAF" w:rsidP="004A1F15">
            <w:pPr>
              <w:spacing w:after="0" w:line="259" w:lineRule="auto"/>
              <w:ind w:left="0" w:right="45" w:firstLine="0"/>
              <w:jc w:val="center"/>
            </w:pPr>
            <w:r w:rsidRPr="00F50C4F">
              <w:t xml:space="preserve">Criteria </w:t>
            </w:r>
          </w:p>
        </w:tc>
        <w:tc>
          <w:tcPr>
            <w:tcW w:w="625" w:type="dxa"/>
          </w:tcPr>
          <w:p w14:paraId="19E1776F" w14:textId="77777777" w:rsidR="00084CAF" w:rsidRPr="00F50C4F" w:rsidRDefault="00084CAF" w:rsidP="004A1F15">
            <w:pPr>
              <w:spacing w:after="0" w:line="259" w:lineRule="auto"/>
              <w:ind w:left="0" w:right="43" w:firstLine="0"/>
              <w:jc w:val="center"/>
            </w:pPr>
            <w:r w:rsidRPr="00F50C4F">
              <w:t xml:space="preserve">% </w:t>
            </w:r>
          </w:p>
        </w:tc>
        <w:tc>
          <w:tcPr>
            <w:tcW w:w="934" w:type="dxa"/>
          </w:tcPr>
          <w:p w14:paraId="79AF997D" w14:textId="77777777" w:rsidR="00084CAF" w:rsidRPr="00F50C4F" w:rsidRDefault="00084CAF" w:rsidP="004A1F15">
            <w:pPr>
              <w:spacing w:after="0" w:line="259" w:lineRule="auto"/>
              <w:ind w:left="0" w:right="22" w:firstLine="0"/>
              <w:jc w:val="center"/>
            </w:pPr>
            <w:r w:rsidRPr="00F50C4F">
              <w:t xml:space="preserve">Functionality* </w:t>
            </w:r>
          </w:p>
        </w:tc>
        <w:tc>
          <w:tcPr>
            <w:tcW w:w="3260" w:type="dxa"/>
          </w:tcPr>
          <w:p w14:paraId="60A04B24" w14:textId="77777777" w:rsidR="00084CAF" w:rsidRPr="00F50C4F" w:rsidRDefault="00084CAF" w:rsidP="004A1F15">
            <w:pPr>
              <w:spacing w:after="0" w:line="259" w:lineRule="auto"/>
              <w:ind w:left="0" w:right="0" w:hanging="21"/>
              <w:jc w:val="left"/>
            </w:pPr>
            <w:r w:rsidRPr="00F50C4F">
              <w:t xml:space="preserve">Quality of the implementation </w:t>
            </w:r>
          </w:p>
        </w:tc>
        <w:tc>
          <w:tcPr>
            <w:tcW w:w="709" w:type="dxa"/>
          </w:tcPr>
          <w:p w14:paraId="39D58C6C" w14:textId="4070DC87" w:rsidR="00084CAF" w:rsidRPr="00F50C4F" w:rsidRDefault="00084CAF" w:rsidP="004A1F15">
            <w:pPr>
              <w:spacing w:after="0" w:line="259" w:lineRule="auto"/>
              <w:ind w:left="0" w:right="0" w:hanging="21"/>
              <w:jc w:val="left"/>
            </w:pPr>
            <w:r>
              <w:t>Score</w:t>
            </w:r>
          </w:p>
        </w:tc>
      </w:tr>
      <w:tr w:rsidR="00084CAF" w:rsidRPr="00F50C4F" w14:paraId="3AC45D3B" w14:textId="5078E4A0" w:rsidTr="00084C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1"/>
        </w:trPr>
        <w:tc>
          <w:tcPr>
            <w:tcW w:w="4815" w:type="dxa"/>
          </w:tcPr>
          <w:p w14:paraId="534C4EDE" w14:textId="77777777" w:rsidR="00084CAF" w:rsidRPr="00F50C4F" w:rsidRDefault="00084CAF" w:rsidP="004A1F15">
            <w:pPr>
              <w:spacing w:after="0" w:line="259" w:lineRule="auto"/>
              <w:ind w:left="13" w:right="0" w:hanging="11"/>
              <w:jc w:val="left"/>
              <w:rPr>
                <w:b/>
                <w:bCs/>
              </w:rPr>
            </w:pPr>
            <w:r w:rsidRPr="00F50C4F">
              <w:rPr>
                <w:b/>
                <w:bCs/>
              </w:rPr>
              <w:t>1) Cloud Firestore Database Design and Implementation</w:t>
            </w:r>
          </w:p>
          <w:p w14:paraId="317A6BA6" w14:textId="77777777" w:rsidR="00084CAF" w:rsidRPr="00F50C4F" w:rsidRDefault="00084CAF" w:rsidP="004A1F15">
            <w:pPr>
              <w:spacing w:after="0" w:line="259" w:lineRule="auto"/>
              <w:ind w:right="0"/>
              <w:jc w:val="left"/>
              <w:rPr>
                <w:b/>
                <w:bCs/>
              </w:rPr>
            </w:pPr>
            <w:r w:rsidRPr="00F50C4F">
              <w:t>Repositories to interact with Firestore</w:t>
            </w:r>
          </w:p>
        </w:tc>
        <w:tc>
          <w:tcPr>
            <w:tcW w:w="625" w:type="dxa"/>
          </w:tcPr>
          <w:p w14:paraId="40808BCF" w14:textId="77777777" w:rsidR="00084CAF" w:rsidRPr="00F50C4F" w:rsidRDefault="00084CAF" w:rsidP="004A1F15">
            <w:pPr>
              <w:spacing w:after="0" w:line="259" w:lineRule="auto"/>
              <w:ind w:left="0" w:right="43" w:firstLine="0"/>
              <w:jc w:val="center"/>
            </w:pPr>
            <w:r>
              <w:t>5</w:t>
            </w:r>
            <w:r w:rsidRPr="00F50C4F">
              <w:t>0</w:t>
            </w:r>
          </w:p>
        </w:tc>
        <w:tc>
          <w:tcPr>
            <w:tcW w:w="934" w:type="dxa"/>
          </w:tcPr>
          <w:p w14:paraId="1E804923" w14:textId="77777777" w:rsidR="00084CAF" w:rsidRPr="00F50C4F" w:rsidRDefault="00084CAF" w:rsidP="004A1F15">
            <w:pPr>
              <w:spacing w:after="0" w:line="259" w:lineRule="auto"/>
              <w:ind w:left="27" w:right="0" w:firstLine="0"/>
              <w:jc w:val="center"/>
            </w:pPr>
          </w:p>
        </w:tc>
        <w:tc>
          <w:tcPr>
            <w:tcW w:w="3260" w:type="dxa"/>
          </w:tcPr>
          <w:p w14:paraId="3A827B63" w14:textId="77777777" w:rsidR="00084CAF" w:rsidRPr="00F50C4F" w:rsidRDefault="00084CAF" w:rsidP="004A1F15">
            <w:pPr>
              <w:spacing w:after="0" w:line="259" w:lineRule="auto"/>
              <w:ind w:left="-5" w:right="0" w:firstLine="0"/>
              <w:jc w:val="left"/>
            </w:pPr>
          </w:p>
        </w:tc>
        <w:tc>
          <w:tcPr>
            <w:tcW w:w="709" w:type="dxa"/>
          </w:tcPr>
          <w:p w14:paraId="48E79C5A" w14:textId="77777777" w:rsidR="00084CAF" w:rsidRPr="00F50C4F" w:rsidRDefault="00084CAF" w:rsidP="004A1F15">
            <w:pPr>
              <w:spacing w:after="0" w:line="259" w:lineRule="auto"/>
              <w:ind w:left="-5" w:right="0" w:firstLine="0"/>
              <w:jc w:val="left"/>
            </w:pPr>
          </w:p>
        </w:tc>
      </w:tr>
      <w:tr w:rsidR="00084CAF" w:rsidRPr="00F50C4F" w14:paraId="1FDED805" w14:textId="7865F472" w:rsidTr="00084CAF">
        <w:trPr>
          <w:trHeight w:val="211"/>
        </w:trPr>
        <w:tc>
          <w:tcPr>
            <w:tcW w:w="4815" w:type="dxa"/>
          </w:tcPr>
          <w:p w14:paraId="1A39793A" w14:textId="77777777" w:rsidR="00084CAF" w:rsidRPr="00F50C4F" w:rsidRDefault="00084CAF" w:rsidP="004A1F15">
            <w:pPr>
              <w:spacing w:after="0" w:line="259" w:lineRule="auto"/>
              <w:ind w:left="0" w:right="0" w:firstLine="0"/>
              <w:jc w:val="left"/>
            </w:pPr>
            <w:r w:rsidRPr="00F50C4F">
              <w:rPr>
                <w:b/>
                <w:bCs/>
              </w:rPr>
              <w:t xml:space="preserve">2) </w:t>
            </w:r>
            <w:r w:rsidRPr="00E12D7F">
              <w:rPr>
                <w:b/>
                <w:bCs/>
              </w:rPr>
              <w:t>Download a learning package and their associated media</w:t>
            </w:r>
          </w:p>
          <w:p w14:paraId="29EC62EA" w14:textId="77777777" w:rsidR="00084CAF" w:rsidRDefault="00084CAF" w:rsidP="004A1F15">
            <w:pPr>
              <w:spacing w:after="0" w:line="242" w:lineRule="auto"/>
              <w:ind w:right="11"/>
            </w:pPr>
            <w:r>
              <w:t xml:space="preserve">- </w:t>
            </w:r>
            <w:r w:rsidRPr="00F50C4F">
              <w:t xml:space="preserve">Populate the database with the </w:t>
            </w:r>
            <w:r>
              <w:t xml:space="preserve">learning package </w:t>
            </w:r>
            <w:r w:rsidRPr="00F50C4F">
              <w:t>data fetched from Cloud Firestore.</w:t>
            </w:r>
          </w:p>
          <w:p w14:paraId="6C9B715D" w14:textId="77777777" w:rsidR="00084CAF" w:rsidRPr="00F50C4F" w:rsidRDefault="00084CAF" w:rsidP="004A1F15">
            <w:pPr>
              <w:spacing w:after="0" w:line="242" w:lineRule="auto"/>
              <w:ind w:right="11"/>
            </w:pPr>
            <w:r>
              <w:t>- Download Cloud Firestore media files associated with the package to the mobile device.</w:t>
            </w:r>
          </w:p>
          <w:p w14:paraId="2258EC21" w14:textId="77777777" w:rsidR="00084CAF" w:rsidRDefault="00084CAF" w:rsidP="004A1F15">
            <w:pPr>
              <w:spacing w:after="0" w:line="242" w:lineRule="auto"/>
              <w:ind w:right="11"/>
            </w:pPr>
            <w:r>
              <w:t>- If the downloaded package already exists in the local DB, s</w:t>
            </w:r>
            <w:r w:rsidRPr="00F50C4F">
              <w:t xml:space="preserve">ync </w:t>
            </w:r>
            <w:r>
              <w:t>the the local package with the online version.</w:t>
            </w:r>
          </w:p>
          <w:p w14:paraId="486784D4" w14:textId="77777777" w:rsidR="00084CAF" w:rsidRPr="00F50C4F" w:rsidRDefault="00084CAF" w:rsidP="004A1F15">
            <w:pPr>
              <w:spacing w:after="0" w:line="242" w:lineRule="auto"/>
              <w:ind w:right="11"/>
            </w:pPr>
            <w:r>
              <w:t xml:space="preserve">- Record </w:t>
            </w:r>
            <w:r w:rsidRPr="00E12D7F">
              <w:rPr>
                <w:i/>
                <w:iCs/>
              </w:rPr>
              <w:t>Unscamble Sentence</w:t>
            </w:r>
            <w:r>
              <w:t xml:space="preserve"> and </w:t>
            </w:r>
            <w:r w:rsidRPr="00E12D7F">
              <w:rPr>
                <w:i/>
                <w:iCs/>
              </w:rPr>
              <w:t>Match Definition</w:t>
            </w:r>
            <w:r>
              <w:t xml:space="preserve"> scores in the local DB if no internet is available then push the recorded scores to Firestore when the internet connection is available.</w:t>
            </w:r>
          </w:p>
        </w:tc>
        <w:tc>
          <w:tcPr>
            <w:tcW w:w="625" w:type="dxa"/>
          </w:tcPr>
          <w:p w14:paraId="465FA6DC" w14:textId="77777777" w:rsidR="00084CAF" w:rsidRPr="00F50C4F" w:rsidRDefault="00084CAF" w:rsidP="004A1F15">
            <w:pPr>
              <w:spacing w:after="0" w:line="259" w:lineRule="auto"/>
              <w:ind w:left="0" w:right="43" w:firstLine="0"/>
              <w:jc w:val="center"/>
            </w:pPr>
            <w:r>
              <w:t>3</w:t>
            </w:r>
            <w:r w:rsidRPr="00F50C4F">
              <w:t>0</w:t>
            </w:r>
          </w:p>
        </w:tc>
        <w:tc>
          <w:tcPr>
            <w:tcW w:w="934" w:type="dxa"/>
          </w:tcPr>
          <w:p w14:paraId="5E912AB3" w14:textId="77777777" w:rsidR="00084CAF" w:rsidRPr="00F50C4F" w:rsidRDefault="00084CAF" w:rsidP="004A1F15">
            <w:pPr>
              <w:spacing w:after="0" w:line="259" w:lineRule="auto"/>
              <w:ind w:left="27" w:right="0" w:firstLine="0"/>
              <w:jc w:val="center"/>
            </w:pPr>
            <w:r w:rsidRPr="00F50C4F">
              <w:t xml:space="preserve"> </w:t>
            </w:r>
          </w:p>
        </w:tc>
        <w:tc>
          <w:tcPr>
            <w:tcW w:w="3260" w:type="dxa"/>
          </w:tcPr>
          <w:p w14:paraId="021FFAA2" w14:textId="77777777" w:rsidR="00084CAF" w:rsidRPr="00F50C4F" w:rsidRDefault="00084CAF" w:rsidP="004A1F15">
            <w:pPr>
              <w:spacing w:after="0" w:line="259" w:lineRule="auto"/>
              <w:ind w:left="-5" w:right="0" w:firstLine="0"/>
              <w:jc w:val="left"/>
            </w:pPr>
            <w:r w:rsidRPr="00F50C4F">
              <w:t xml:space="preserve"> </w:t>
            </w:r>
          </w:p>
        </w:tc>
        <w:tc>
          <w:tcPr>
            <w:tcW w:w="709" w:type="dxa"/>
          </w:tcPr>
          <w:p w14:paraId="7A5FABC0" w14:textId="77777777" w:rsidR="00084CAF" w:rsidRPr="00F50C4F" w:rsidRDefault="00084CAF" w:rsidP="004A1F15">
            <w:pPr>
              <w:spacing w:after="0" w:line="259" w:lineRule="auto"/>
              <w:ind w:left="-5" w:right="0" w:firstLine="0"/>
              <w:jc w:val="left"/>
            </w:pPr>
          </w:p>
        </w:tc>
      </w:tr>
      <w:tr w:rsidR="00084CAF" w:rsidRPr="00F50C4F" w14:paraId="4499C26D" w14:textId="434CEC25" w:rsidTr="00084C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</w:trPr>
        <w:tc>
          <w:tcPr>
            <w:tcW w:w="4815" w:type="dxa"/>
          </w:tcPr>
          <w:p w14:paraId="4311F004" w14:textId="77777777" w:rsidR="00084CAF" w:rsidRPr="00F50C4F" w:rsidRDefault="00084CAF" w:rsidP="004A1F15">
            <w:pPr>
              <w:spacing w:after="0" w:line="259" w:lineRule="auto"/>
              <w:ind w:left="13" w:right="0" w:hanging="11"/>
              <w:jc w:val="left"/>
              <w:rPr>
                <w:b/>
                <w:bCs/>
              </w:rPr>
            </w:pPr>
            <w:r w:rsidRPr="00F50C4F">
              <w:rPr>
                <w:b/>
                <w:bCs/>
              </w:rPr>
              <w:t xml:space="preserve">3) Signup and </w:t>
            </w:r>
            <w:r>
              <w:rPr>
                <w:b/>
                <w:bCs/>
              </w:rPr>
              <w:t>Signin</w:t>
            </w:r>
            <w:r w:rsidRPr="00F50C4F">
              <w:rPr>
                <w:b/>
                <w:bCs/>
              </w:rPr>
              <w:t xml:space="preserve"> using Firebase Authentication</w:t>
            </w:r>
          </w:p>
        </w:tc>
        <w:tc>
          <w:tcPr>
            <w:tcW w:w="625" w:type="dxa"/>
          </w:tcPr>
          <w:p w14:paraId="22319CC7" w14:textId="77777777" w:rsidR="00084CAF" w:rsidRPr="00F50C4F" w:rsidRDefault="00084CAF" w:rsidP="004A1F15">
            <w:pPr>
              <w:spacing w:after="0" w:line="259" w:lineRule="auto"/>
              <w:ind w:left="0" w:right="41" w:firstLine="0"/>
              <w:jc w:val="center"/>
            </w:pPr>
            <w:r w:rsidRPr="00F50C4F">
              <w:t>10</w:t>
            </w:r>
          </w:p>
        </w:tc>
        <w:tc>
          <w:tcPr>
            <w:tcW w:w="934" w:type="dxa"/>
          </w:tcPr>
          <w:p w14:paraId="6458312B" w14:textId="77777777" w:rsidR="00084CAF" w:rsidRPr="00F50C4F" w:rsidRDefault="00084CAF" w:rsidP="004A1F15">
            <w:pPr>
              <w:spacing w:after="0" w:line="259" w:lineRule="auto"/>
              <w:ind w:left="132" w:right="0" w:firstLine="0"/>
              <w:jc w:val="center"/>
            </w:pPr>
          </w:p>
        </w:tc>
        <w:tc>
          <w:tcPr>
            <w:tcW w:w="3260" w:type="dxa"/>
          </w:tcPr>
          <w:p w14:paraId="26632546" w14:textId="77777777" w:rsidR="00084CAF" w:rsidRPr="00F50C4F" w:rsidRDefault="00084CAF" w:rsidP="004A1F15">
            <w:pPr>
              <w:spacing w:after="0" w:line="259" w:lineRule="auto"/>
              <w:ind w:left="100" w:right="0" w:firstLine="0"/>
              <w:jc w:val="left"/>
            </w:pPr>
          </w:p>
        </w:tc>
        <w:tc>
          <w:tcPr>
            <w:tcW w:w="709" w:type="dxa"/>
          </w:tcPr>
          <w:p w14:paraId="790C29F8" w14:textId="77777777" w:rsidR="00084CAF" w:rsidRPr="00F50C4F" w:rsidRDefault="00084CAF" w:rsidP="004A1F15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084CAF" w:rsidRPr="00F50C4F" w14:paraId="4322CFA9" w14:textId="62B309D3" w:rsidTr="00084CAF">
        <w:trPr>
          <w:trHeight w:val="589"/>
        </w:trPr>
        <w:tc>
          <w:tcPr>
            <w:tcW w:w="4815" w:type="dxa"/>
            <w:shd w:val="clear" w:color="auto" w:fill="DEEAF6" w:themeFill="accent1" w:themeFillTint="33"/>
          </w:tcPr>
          <w:p w14:paraId="59C49AD3" w14:textId="77777777" w:rsidR="00084CAF" w:rsidRPr="00F50C4F" w:rsidRDefault="00084CAF" w:rsidP="004A1F15">
            <w:pPr>
              <w:spacing w:after="0" w:line="259" w:lineRule="auto"/>
              <w:ind w:left="13" w:right="0" w:hanging="11"/>
              <w:jc w:val="left"/>
              <w:rPr>
                <w:b/>
                <w:bCs/>
              </w:rPr>
            </w:pPr>
            <w:r w:rsidRPr="00F50C4F">
              <w:rPr>
                <w:b/>
                <w:bCs/>
              </w:rPr>
              <w:t>4) Design and Testing Documentation</w:t>
            </w:r>
          </w:p>
          <w:p w14:paraId="66747893" w14:textId="77777777" w:rsidR="00084CAF" w:rsidRPr="00240AB9" w:rsidRDefault="00084CAF" w:rsidP="004A1F15">
            <w:pPr>
              <w:ind w:left="4" w:right="56"/>
              <w:rPr>
                <w:b/>
                <w:bCs/>
              </w:rPr>
            </w:pPr>
            <w:r w:rsidRPr="00240AB9">
              <w:rPr>
                <w:b/>
                <w:bCs/>
              </w:rPr>
              <w:t>* Design documentation:</w:t>
            </w:r>
          </w:p>
          <w:p w14:paraId="1D429D22" w14:textId="77777777" w:rsidR="00084CAF" w:rsidRPr="00240AB9" w:rsidRDefault="00084CAF" w:rsidP="004A1F15">
            <w:pPr>
              <w:pStyle w:val="Default"/>
              <w:ind w:right="56"/>
              <w:jc w:val="both"/>
            </w:pPr>
            <w:r w:rsidRPr="00240AB9">
              <w:rPr>
                <w:sz w:val="22"/>
                <w:szCs w:val="22"/>
              </w:rPr>
              <w:t>- 4 key lessons learned from Phase 1</w:t>
            </w:r>
            <w:r>
              <w:rPr>
                <w:sz w:val="22"/>
                <w:szCs w:val="22"/>
              </w:rPr>
              <w:t>.</w:t>
            </w:r>
          </w:p>
          <w:p w14:paraId="1F92F340" w14:textId="77777777" w:rsidR="00084CAF" w:rsidRPr="00240AB9" w:rsidRDefault="00084CAF" w:rsidP="004A1F15">
            <w:pPr>
              <w:spacing w:after="0" w:line="259" w:lineRule="auto"/>
              <w:ind w:left="5" w:right="56" w:hanging="11"/>
            </w:pPr>
            <w:r w:rsidRPr="00240AB9">
              <w:t>- MVVM architecture diagram</w:t>
            </w:r>
            <w:r>
              <w:t>.</w:t>
            </w:r>
          </w:p>
          <w:p w14:paraId="638AA62E" w14:textId="77777777" w:rsidR="00084CAF" w:rsidRPr="00240AB9" w:rsidRDefault="00084CAF" w:rsidP="004A1F15">
            <w:pPr>
              <w:ind w:left="4" w:right="56"/>
            </w:pPr>
            <w:r w:rsidRPr="00240AB9">
              <w:t xml:space="preserve">- </w:t>
            </w:r>
            <w:r>
              <w:t>Firestore d</w:t>
            </w:r>
            <w:r w:rsidRPr="00B1189A">
              <w:t>atabase</w:t>
            </w:r>
            <w:r>
              <w:t xml:space="preserve"> schema diagram and SQLite d</w:t>
            </w:r>
            <w:r w:rsidRPr="00BA0C23">
              <w:t>atabase</w:t>
            </w:r>
            <w:r>
              <w:t xml:space="preserve"> schema diagram.</w:t>
            </w:r>
          </w:p>
          <w:p w14:paraId="59161AEF" w14:textId="77777777" w:rsidR="00084CAF" w:rsidRPr="00F50C4F" w:rsidRDefault="00084CAF" w:rsidP="004A1F15">
            <w:pPr>
              <w:spacing w:after="0" w:line="259" w:lineRule="auto"/>
              <w:ind w:left="13" w:right="0" w:hanging="11"/>
              <w:jc w:val="left"/>
              <w:rPr>
                <w:b/>
                <w:bCs/>
              </w:rPr>
            </w:pPr>
            <w:r w:rsidRPr="00240AB9">
              <w:rPr>
                <w:b/>
              </w:rPr>
              <w:t>* Testing documentation:</w:t>
            </w:r>
            <w:r w:rsidRPr="00240AB9">
              <w:t xml:space="preserve"> with evidence of </w:t>
            </w:r>
            <w:r>
              <w:t>working</w:t>
            </w:r>
            <w:r w:rsidRPr="00240AB9">
              <w:t xml:space="preserve"> implementation using snapshots illustrating the results of </w:t>
            </w:r>
            <w:r>
              <w:t xml:space="preserve">your solution </w:t>
            </w:r>
            <w:r w:rsidRPr="00240AB9">
              <w:t>testing (you must use the provided template).</w:t>
            </w:r>
          </w:p>
        </w:tc>
        <w:tc>
          <w:tcPr>
            <w:tcW w:w="625" w:type="dxa"/>
            <w:shd w:val="clear" w:color="auto" w:fill="DEEAF6" w:themeFill="accent1" w:themeFillTint="33"/>
          </w:tcPr>
          <w:p w14:paraId="40143610" w14:textId="77777777" w:rsidR="00084CAF" w:rsidRPr="00F50C4F" w:rsidRDefault="00084CAF" w:rsidP="004A1F15">
            <w:pPr>
              <w:spacing w:after="0" w:line="259" w:lineRule="auto"/>
              <w:ind w:left="0" w:right="41" w:firstLine="0"/>
              <w:jc w:val="center"/>
            </w:pPr>
            <w:r w:rsidRPr="00F50C4F">
              <w:t>10</w:t>
            </w:r>
          </w:p>
        </w:tc>
        <w:tc>
          <w:tcPr>
            <w:tcW w:w="934" w:type="dxa"/>
            <w:shd w:val="clear" w:color="auto" w:fill="DEEAF6" w:themeFill="accent1" w:themeFillTint="33"/>
          </w:tcPr>
          <w:p w14:paraId="626AEB96" w14:textId="77777777" w:rsidR="00084CAF" w:rsidRPr="00F50C4F" w:rsidRDefault="00084CAF" w:rsidP="004A1F15">
            <w:pPr>
              <w:spacing w:after="0" w:line="259" w:lineRule="auto"/>
              <w:ind w:left="132" w:right="0" w:firstLine="0"/>
              <w:jc w:val="center"/>
            </w:pPr>
          </w:p>
        </w:tc>
        <w:tc>
          <w:tcPr>
            <w:tcW w:w="3260" w:type="dxa"/>
            <w:shd w:val="clear" w:color="auto" w:fill="DEEAF6" w:themeFill="accent1" w:themeFillTint="33"/>
          </w:tcPr>
          <w:p w14:paraId="3ADCC949" w14:textId="77777777" w:rsidR="00084CAF" w:rsidRPr="00F50C4F" w:rsidRDefault="00084CAF" w:rsidP="004A1F15">
            <w:pPr>
              <w:spacing w:after="0" w:line="259" w:lineRule="auto"/>
              <w:ind w:left="100" w:right="0" w:firstLine="0"/>
              <w:jc w:val="left"/>
            </w:pPr>
          </w:p>
        </w:tc>
        <w:tc>
          <w:tcPr>
            <w:tcW w:w="709" w:type="dxa"/>
            <w:shd w:val="clear" w:color="auto" w:fill="DEEAF6" w:themeFill="accent1" w:themeFillTint="33"/>
          </w:tcPr>
          <w:p w14:paraId="098CD1E0" w14:textId="77777777" w:rsidR="00084CAF" w:rsidRPr="00F50C4F" w:rsidRDefault="00084CAF" w:rsidP="004A1F15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084CAF" w:rsidRPr="00F50C4F" w14:paraId="02FE88CE" w14:textId="7A5C3944" w:rsidTr="00084C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3"/>
        </w:trPr>
        <w:tc>
          <w:tcPr>
            <w:tcW w:w="4815" w:type="dxa"/>
          </w:tcPr>
          <w:p w14:paraId="29854D94" w14:textId="77777777" w:rsidR="00084CAF" w:rsidRPr="00F50C4F" w:rsidRDefault="00084CAF" w:rsidP="004A1F15">
            <w:pPr>
              <w:spacing w:after="0" w:line="259" w:lineRule="auto"/>
              <w:ind w:left="0" w:right="0" w:firstLine="0"/>
              <w:jc w:val="left"/>
              <w:rPr>
                <w:b/>
                <w:bCs/>
              </w:rPr>
            </w:pPr>
            <w:r w:rsidRPr="00F50C4F">
              <w:lastRenderedPageBreak/>
              <w:t xml:space="preserve">6) </w:t>
            </w:r>
            <w:r w:rsidRPr="00F50C4F">
              <w:rPr>
                <w:b/>
                <w:bCs/>
              </w:rPr>
              <w:t>Discussion of the project contribution</w:t>
            </w:r>
            <w:r w:rsidRPr="00F50C4F">
              <w:t xml:space="preserve"> of each team member [-10pts if not done]</w:t>
            </w:r>
          </w:p>
        </w:tc>
        <w:tc>
          <w:tcPr>
            <w:tcW w:w="625" w:type="dxa"/>
          </w:tcPr>
          <w:p w14:paraId="79FDEFAB" w14:textId="77777777" w:rsidR="00084CAF" w:rsidRPr="00F50C4F" w:rsidRDefault="00084CAF" w:rsidP="004A1F15">
            <w:pPr>
              <w:spacing w:after="0" w:line="259" w:lineRule="auto"/>
              <w:ind w:left="136" w:right="0" w:firstLine="0"/>
              <w:jc w:val="left"/>
            </w:pPr>
          </w:p>
        </w:tc>
        <w:tc>
          <w:tcPr>
            <w:tcW w:w="934" w:type="dxa"/>
          </w:tcPr>
          <w:p w14:paraId="1DE06936" w14:textId="77777777" w:rsidR="00084CAF" w:rsidRPr="00F50C4F" w:rsidRDefault="00084CAF" w:rsidP="004A1F15">
            <w:pPr>
              <w:spacing w:after="0" w:line="259" w:lineRule="auto"/>
              <w:ind w:left="132" w:right="0" w:firstLine="0"/>
              <w:jc w:val="center"/>
            </w:pPr>
          </w:p>
        </w:tc>
        <w:tc>
          <w:tcPr>
            <w:tcW w:w="3260" w:type="dxa"/>
          </w:tcPr>
          <w:p w14:paraId="4530FA48" w14:textId="77777777" w:rsidR="00084CAF" w:rsidRPr="00F50C4F" w:rsidRDefault="00084CAF" w:rsidP="004A1F15">
            <w:pPr>
              <w:spacing w:after="0" w:line="259" w:lineRule="auto"/>
              <w:ind w:left="100" w:right="0" w:firstLine="0"/>
              <w:jc w:val="left"/>
            </w:pPr>
          </w:p>
        </w:tc>
        <w:tc>
          <w:tcPr>
            <w:tcW w:w="709" w:type="dxa"/>
          </w:tcPr>
          <w:p w14:paraId="3F0DDD10" w14:textId="77777777" w:rsidR="00084CAF" w:rsidRPr="00F50C4F" w:rsidRDefault="00084CAF" w:rsidP="004A1F15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084CAF" w:rsidRPr="00F50C4F" w14:paraId="1CE375EC" w14:textId="11E6964B" w:rsidTr="00084CAF">
        <w:trPr>
          <w:trHeight w:val="223"/>
        </w:trPr>
        <w:tc>
          <w:tcPr>
            <w:tcW w:w="4815" w:type="dxa"/>
          </w:tcPr>
          <w:p w14:paraId="79D308D8" w14:textId="77777777" w:rsidR="00084CAF" w:rsidRPr="00F50C4F" w:rsidRDefault="00084CAF" w:rsidP="004A1F15">
            <w:pPr>
              <w:spacing w:after="0" w:line="259" w:lineRule="auto"/>
              <w:ind w:left="96" w:right="0" w:firstLine="0"/>
              <w:jc w:val="left"/>
            </w:pPr>
            <w:r w:rsidRPr="00F50C4F">
              <w:rPr>
                <w:b/>
                <w:bCs/>
              </w:rPr>
              <w:t xml:space="preserve">Total </w:t>
            </w:r>
            <w:r w:rsidRPr="00F50C4F">
              <w:t xml:space="preserve">  </w:t>
            </w:r>
          </w:p>
        </w:tc>
        <w:tc>
          <w:tcPr>
            <w:tcW w:w="625" w:type="dxa"/>
          </w:tcPr>
          <w:p w14:paraId="300747A6" w14:textId="77777777" w:rsidR="00084CAF" w:rsidRPr="00F50C4F" w:rsidRDefault="00084CAF" w:rsidP="00084CAF">
            <w:pPr>
              <w:spacing w:after="0" w:line="259" w:lineRule="auto"/>
              <w:ind w:left="0" w:right="0" w:firstLine="0"/>
              <w:jc w:val="left"/>
            </w:pPr>
            <w:r w:rsidRPr="00A0683D">
              <w:fldChar w:fldCharType="begin"/>
            </w:r>
            <w:r w:rsidRPr="00F50C4F">
              <w:instrText xml:space="preserve"> =SUM(ABOVE) </w:instrText>
            </w:r>
            <w:r w:rsidRPr="00A0683D">
              <w:fldChar w:fldCharType="separate"/>
            </w:r>
            <w:r w:rsidRPr="00A0683D">
              <w:rPr>
                <w:noProof/>
              </w:rPr>
              <w:t>100</w:t>
            </w:r>
            <w:r w:rsidRPr="00A0683D">
              <w:fldChar w:fldCharType="end"/>
            </w:r>
          </w:p>
        </w:tc>
        <w:tc>
          <w:tcPr>
            <w:tcW w:w="934" w:type="dxa"/>
          </w:tcPr>
          <w:p w14:paraId="22547B8E" w14:textId="77777777" w:rsidR="00084CAF" w:rsidRPr="00F50C4F" w:rsidRDefault="00084CAF" w:rsidP="004A1F15">
            <w:pPr>
              <w:spacing w:after="0" w:line="259" w:lineRule="auto"/>
              <w:ind w:left="132" w:right="0" w:firstLine="0"/>
              <w:jc w:val="center"/>
            </w:pPr>
            <w:r w:rsidRPr="00F50C4F">
              <w:t xml:space="preserve"> </w:t>
            </w:r>
          </w:p>
        </w:tc>
        <w:tc>
          <w:tcPr>
            <w:tcW w:w="3260" w:type="dxa"/>
          </w:tcPr>
          <w:p w14:paraId="1E14BEAB" w14:textId="77777777" w:rsidR="00084CAF" w:rsidRPr="00F50C4F" w:rsidRDefault="00084CAF" w:rsidP="004A1F15">
            <w:pPr>
              <w:spacing w:after="0" w:line="259" w:lineRule="auto"/>
              <w:ind w:left="100" w:right="0" w:firstLine="0"/>
              <w:jc w:val="left"/>
            </w:pPr>
            <w:r w:rsidRPr="00F50C4F">
              <w:t xml:space="preserve">  </w:t>
            </w:r>
          </w:p>
        </w:tc>
        <w:tc>
          <w:tcPr>
            <w:tcW w:w="709" w:type="dxa"/>
          </w:tcPr>
          <w:p w14:paraId="562068CD" w14:textId="77777777" w:rsidR="00084CAF" w:rsidRPr="00F50C4F" w:rsidRDefault="00084CAF" w:rsidP="004A1F15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084CAF" w:rsidRPr="00F50C4F" w14:paraId="6BF3D292" w14:textId="34616B19" w:rsidTr="00084C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6"/>
        </w:trPr>
        <w:tc>
          <w:tcPr>
            <w:tcW w:w="4815" w:type="dxa"/>
          </w:tcPr>
          <w:p w14:paraId="5D2FA35E" w14:textId="77777777" w:rsidR="00084CAF" w:rsidRPr="00F50C4F" w:rsidRDefault="00084CAF" w:rsidP="004A1F15">
            <w:pPr>
              <w:spacing w:after="0" w:line="259" w:lineRule="auto"/>
              <w:ind w:left="107" w:right="76" w:hanging="11"/>
            </w:pPr>
            <w:r w:rsidRPr="00F50C4F">
              <w:t xml:space="preserve">Copying and/or plagiarism or not being able to explain or answer questions about the implementation </w:t>
            </w:r>
          </w:p>
        </w:tc>
        <w:tc>
          <w:tcPr>
            <w:tcW w:w="625" w:type="dxa"/>
          </w:tcPr>
          <w:p w14:paraId="079B35AD" w14:textId="77777777" w:rsidR="00084CAF" w:rsidRPr="00F50C4F" w:rsidRDefault="00084CAF" w:rsidP="00084CAF">
            <w:pPr>
              <w:spacing w:after="12" w:line="259" w:lineRule="auto"/>
              <w:ind w:left="0" w:right="0" w:firstLine="0"/>
              <w:jc w:val="center"/>
              <w:rPr>
                <w:sz w:val="20"/>
                <w:szCs w:val="20"/>
              </w:rPr>
            </w:pPr>
            <w:r w:rsidRPr="00F50C4F">
              <w:rPr>
                <w:sz w:val="18"/>
                <w:szCs w:val="18"/>
              </w:rPr>
              <w:t>-</w:t>
            </w:r>
          </w:p>
          <w:p w14:paraId="6866F03B" w14:textId="77777777" w:rsidR="00084CAF" w:rsidRPr="00F50C4F" w:rsidRDefault="00084CAF" w:rsidP="00084CAF">
            <w:pPr>
              <w:spacing w:after="0" w:line="259" w:lineRule="auto"/>
              <w:ind w:left="0" w:right="0" w:firstLine="0"/>
              <w:jc w:val="left"/>
            </w:pPr>
            <w:r w:rsidRPr="00F50C4F">
              <w:rPr>
                <w:sz w:val="18"/>
                <w:szCs w:val="18"/>
              </w:rPr>
              <w:t>100</w:t>
            </w:r>
            <w:r w:rsidRPr="00F50C4F">
              <w:rPr>
                <w:sz w:val="20"/>
                <w:szCs w:val="20"/>
              </w:rPr>
              <w:t xml:space="preserve"> </w:t>
            </w:r>
          </w:p>
        </w:tc>
        <w:tc>
          <w:tcPr>
            <w:tcW w:w="934" w:type="dxa"/>
          </w:tcPr>
          <w:p w14:paraId="501B0516" w14:textId="77777777" w:rsidR="00084CAF" w:rsidRPr="00F50C4F" w:rsidRDefault="00084CAF" w:rsidP="004A1F15">
            <w:pPr>
              <w:spacing w:after="0" w:line="259" w:lineRule="auto"/>
              <w:ind w:left="8" w:right="0" w:firstLine="0"/>
              <w:jc w:val="center"/>
            </w:pPr>
            <w:r w:rsidRPr="00F50C4F">
              <w:t xml:space="preserve"> </w:t>
            </w:r>
          </w:p>
        </w:tc>
        <w:tc>
          <w:tcPr>
            <w:tcW w:w="3260" w:type="dxa"/>
          </w:tcPr>
          <w:p w14:paraId="379F0E49" w14:textId="77777777" w:rsidR="00084CAF" w:rsidRPr="00F50C4F" w:rsidRDefault="00084CAF" w:rsidP="004A1F15">
            <w:pPr>
              <w:spacing w:after="0" w:line="259" w:lineRule="auto"/>
              <w:ind w:left="100" w:right="0" w:firstLine="0"/>
              <w:jc w:val="left"/>
            </w:pPr>
            <w:r w:rsidRPr="00F50C4F">
              <w:t xml:space="preserve">  </w:t>
            </w:r>
          </w:p>
        </w:tc>
        <w:tc>
          <w:tcPr>
            <w:tcW w:w="709" w:type="dxa"/>
          </w:tcPr>
          <w:p w14:paraId="185663C5" w14:textId="77777777" w:rsidR="00084CAF" w:rsidRPr="00F50C4F" w:rsidRDefault="00084CAF" w:rsidP="004A1F15">
            <w:pPr>
              <w:spacing w:after="0" w:line="259" w:lineRule="auto"/>
              <w:ind w:left="100" w:right="0" w:firstLine="0"/>
              <w:jc w:val="left"/>
            </w:pPr>
          </w:p>
        </w:tc>
      </w:tr>
    </w:tbl>
    <w:p w14:paraId="0CBBB41C" w14:textId="77777777" w:rsidR="00F401D2" w:rsidRDefault="00F401D2" w:rsidP="00F401D2">
      <w:pPr>
        <w:spacing w:after="114"/>
        <w:ind w:left="20" w:right="249"/>
      </w:pPr>
      <w:r w:rsidRPr="00B044AD">
        <w:rPr>
          <w:b/>
          <w:bCs/>
          <w:vertAlign w:val="superscript"/>
        </w:rPr>
        <w:t>*</w:t>
      </w:r>
      <w:r w:rsidRPr="00B044AD">
        <w:rPr>
          <w:b/>
          <w:bCs/>
        </w:rPr>
        <w:t xml:space="preserve"> Possible grading for functionality</w:t>
      </w:r>
      <w:r>
        <w:t xml:space="preserve"> -</w:t>
      </w:r>
      <w:r w:rsidRPr="00B044AD">
        <w:t xml:space="preserve"> </w:t>
      </w:r>
      <w:r w:rsidRPr="00B044AD">
        <w:rPr>
          <w:b/>
          <w:bCs/>
          <w:i/>
          <w:iCs/>
        </w:rPr>
        <w:t>Working</w:t>
      </w:r>
      <w:r w:rsidRPr="00B044AD">
        <w:t xml:space="preserve"> (get 70% of the assigned grade), </w:t>
      </w:r>
      <w:r w:rsidRPr="00B044AD">
        <w:rPr>
          <w:b/>
          <w:bCs/>
          <w:i/>
          <w:iCs/>
        </w:rPr>
        <w:t>Not</w:t>
      </w:r>
      <w:r w:rsidRPr="00B044AD">
        <w:t xml:space="preserve"> </w:t>
      </w:r>
      <w:r w:rsidRPr="00B044AD">
        <w:rPr>
          <w:b/>
          <w:bCs/>
          <w:i/>
          <w:iCs/>
        </w:rPr>
        <w:t>working</w:t>
      </w:r>
      <w:r w:rsidRPr="00B044AD">
        <w:t xml:space="preserve"> (lose 40% of assigned grade and </w:t>
      </w:r>
      <w:r w:rsidRPr="00B044AD">
        <w:rPr>
          <w:b/>
          <w:bCs/>
          <w:i/>
          <w:iCs/>
        </w:rPr>
        <w:t>Not done</w:t>
      </w:r>
      <w:r w:rsidRPr="00B044AD">
        <w:t xml:space="preserve"> (get 0). The remaining grade is assigned to the quality of the implementation. </w:t>
      </w:r>
    </w:p>
    <w:p w14:paraId="17F93CB0" w14:textId="77777777" w:rsidR="00F401D2" w:rsidRDefault="00F401D2" w:rsidP="00F401D2">
      <w:pPr>
        <w:spacing w:after="114"/>
        <w:ind w:left="20" w:right="249"/>
      </w:pPr>
      <w:r w:rsidRPr="00B044AD">
        <w:t xml:space="preserve">In case your implementation is not working then 40% of the grade will be lost and the remaining 60% will be determined based on of the code quality and how close your solution to the working implementation. </w:t>
      </w:r>
    </w:p>
    <w:p w14:paraId="4F99ED59" w14:textId="77777777" w:rsidR="00F401D2" w:rsidRPr="00B044AD" w:rsidRDefault="00F401D2" w:rsidP="00F401D2">
      <w:pPr>
        <w:spacing w:after="114"/>
        <w:ind w:left="20" w:right="249"/>
      </w:pPr>
      <w:r w:rsidRPr="00B044AD">
        <w:t>Solution quality also includes meaningful naming of identifiers</w:t>
      </w:r>
      <w:r>
        <w:t xml:space="preserve"> (</w:t>
      </w:r>
      <w:r w:rsidRPr="00227EB4">
        <w:t xml:space="preserve">according to </w:t>
      </w:r>
      <w:r>
        <w:t xml:space="preserve">Android </w:t>
      </w:r>
      <w:r w:rsidRPr="00227EB4">
        <w:t>naming conventions)</w:t>
      </w:r>
      <w:r w:rsidRPr="00B044AD">
        <w:t xml:space="preserve">, no redundant code, simple and efficient design, clean </w:t>
      </w:r>
      <w:r>
        <w:t>implementation</w:t>
      </w:r>
      <w:r w:rsidRPr="00B044AD">
        <w:t xml:space="preserve"> without unnecessary files/code, use of </w:t>
      </w:r>
      <w:r>
        <w:t>comments</w:t>
      </w:r>
      <w:r w:rsidRPr="00B044AD">
        <w:t xml:space="preserve"> where necessary, proper </w:t>
      </w:r>
      <w:r>
        <w:t>code formatting</w:t>
      </w:r>
      <w:r w:rsidRPr="00B044AD">
        <w:t xml:space="preserve"> and indentation.  </w:t>
      </w:r>
    </w:p>
    <w:p w14:paraId="5F335F20" w14:textId="77777777" w:rsidR="00F401D2" w:rsidRDefault="00F401D2" w:rsidP="00F401D2">
      <w:pPr>
        <w:spacing w:after="330"/>
        <w:ind w:left="20" w:right="249"/>
      </w:pPr>
      <w:r w:rsidRPr="00B044AD">
        <w:rPr>
          <w:b/>
          <w:bCs/>
        </w:rPr>
        <w:t xml:space="preserve">Marks will be reduced </w:t>
      </w:r>
      <w:r w:rsidRPr="00B044AD">
        <w:t>for</w:t>
      </w:r>
      <w:r w:rsidRPr="00B044AD">
        <w:rPr>
          <w:b/>
          <w:bCs/>
        </w:rPr>
        <w:t xml:space="preserve"> </w:t>
      </w:r>
      <w:r w:rsidRPr="00B044AD">
        <w:t xml:space="preserve">code duplication, poor/inefficient coding practices, poor naming of identifiers, unclean/untidy submission, and </w:t>
      </w:r>
      <w:r w:rsidRPr="00B044AD">
        <w:rPr>
          <w:color w:val="FF0000"/>
        </w:rPr>
        <w:t>unnecessary complex/poor user interface design</w:t>
      </w:r>
      <w:r w:rsidRPr="00B044AD">
        <w:t>.</w:t>
      </w:r>
    </w:p>
    <w:p w14:paraId="4345B3B0" w14:textId="60CA2991" w:rsidR="00084CAF" w:rsidRDefault="00084CAF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t>App Design</w:t>
      </w:r>
    </w:p>
    <w:p w14:paraId="0A246D67" w14:textId="19433B46" w:rsidR="001A576E" w:rsidRDefault="00084CAF" w:rsidP="00084CAF">
      <w:pPr>
        <w:pStyle w:val="Heading1"/>
        <w:numPr>
          <w:ilvl w:val="1"/>
          <w:numId w:val="26"/>
        </w:numPr>
        <w:spacing w:before="240" w:after="120"/>
        <w:ind w:left="340" w:hanging="113"/>
      </w:pPr>
      <w:r w:rsidRPr="00084CAF">
        <w:t>4 key lessons learned from Phase 1</w:t>
      </w:r>
    </w:p>
    <w:p w14:paraId="0939F71E" w14:textId="474788F0" w:rsidR="00084CAF" w:rsidRDefault="00084CAF" w:rsidP="00084CAF">
      <w:pPr>
        <w:pStyle w:val="ListParagraph"/>
        <w:numPr>
          <w:ilvl w:val="0"/>
          <w:numId w:val="30"/>
        </w:numPr>
      </w:pPr>
      <w:r>
        <w:t xml:space="preserve"> </w:t>
      </w:r>
    </w:p>
    <w:p w14:paraId="1E5D2C97" w14:textId="5C6EE74F" w:rsidR="00084CAF" w:rsidRDefault="00084CAF" w:rsidP="00084CAF">
      <w:pPr>
        <w:pStyle w:val="ListParagraph"/>
        <w:numPr>
          <w:ilvl w:val="0"/>
          <w:numId w:val="30"/>
        </w:numPr>
      </w:pPr>
      <w:r>
        <w:t xml:space="preserve"> </w:t>
      </w:r>
    </w:p>
    <w:p w14:paraId="25ACB6BD" w14:textId="74FDB489" w:rsidR="00084CAF" w:rsidRDefault="00084CAF" w:rsidP="00084CAF">
      <w:pPr>
        <w:pStyle w:val="ListParagraph"/>
        <w:numPr>
          <w:ilvl w:val="0"/>
          <w:numId w:val="30"/>
        </w:numPr>
      </w:pPr>
      <w:r>
        <w:t xml:space="preserve"> </w:t>
      </w:r>
    </w:p>
    <w:p w14:paraId="4403CEE6" w14:textId="6B310AAB" w:rsidR="00084CAF" w:rsidRDefault="00084CAF" w:rsidP="00084CAF">
      <w:pPr>
        <w:pStyle w:val="ListParagraph"/>
        <w:numPr>
          <w:ilvl w:val="0"/>
          <w:numId w:val="30"/>
        </w:numPr>
      </w:pPr>
      <w:r>
        <w:t xml:space="preserve"> </w:t>
      </w:r>
    </w:p>
    <w:p w14:paraId="1E2C9611" w14:textId="0BE5455E" w:rsidR="00084CAF" w:rsidRDefault="00084CAF" w:rsidP="00084CAF">
      <w:pPr>
        <w:pStyle w:val="Heading1"/>
        <w:numPr>
          <w:ilvl w:val="1"/>
          <w:numId w:val="26"/>
        </w:numPr>
        <w:spacing w:before="240" w:after="120"/>
        <w:ind w:left="340" w:hanging="113"/>
      </w:pPr>
      <w:r w:rsidRPr="00240AB9">
        <w:t>MVVM architecture diagram</w:t>
      </w:r>
    </w:p>
    <w:p w14:paraId="75A2EB8E" w14:textId="0633A093" w:rsidR="00084CAF" w:rsidRDefault="00084CAF" w:rsidP="00084CAF"/>
    <w:p w14:paraId="05A3CFCB" w14:textId="0248BEB2" w:rsidR="00084CAF" w:rsidRDefault="00084CAF" w:rsidP="00084CAF">
      <w:pPr>
        <w:pStyle w:val="Heading1"/>
        <w:numPr>
          <w:ilvl w:val="1"/>
          <w:numId w:val="26"/>
        </w:numPr>
        <w:spacing w:before="240" w:after="120"/>
        <w:ind w:left="340" w:hanging="113"/>
      </w:pPr>
      <w:r>
        <w:t>Firestore d</w:t>
      </w:r>
      <w:r w:rsidRPr="00B1189A">
        <w:t>atabase</w:t>
      </w:r>
      <w:r>
        <w:t xml:space="preserve"> schema diagram</w:t>
      </w:r>
    </w:p>
    <w:p w14:paraId="3BC85F2C" w14:textId="77777777" w:rsidR="00084CAF" w:rsidRPr="00084CAF" w:rsidRDefault="00084CAF" w:rsidP="00084CAF"/>
    <w:p w14:paraId="4A99DDF8" w14:textId="49A330E1" w:rsidR="00084CAF" w:rsidRDefault="00084CAF" w:rsidP="00A80EEC">
      <w:pPr>
        <w:pStyle w:val="Heading1"/>
        <w:numPr>
          <w:ilvl w:val="1"/>
          <w:numId w:val="26"/>
        </w:numPr>
        <w:spacing w:before="240" w:after="120"/>
        <w:ind w:left="340" w:hanging="113"/>
      </w:pPr>
      <w:r>
        <w:t>SQLite d</w:t>
      </w:r>
      <w:r w:rsidRPr="00BA0C23">
        <w:t>atabase</w:t>
      </w:r>
      <w:r>
        <w:t xml:space="preserve"> schema diagram</w:t>
      </w:r>
    </w:p>
    <w:p w14:paraId="14970434" w14:textId="77777777" w:rsidR="00A80EEC" w:rsidRPr="00A80EEC" w:rsidRDefault="00A80EEC" w:rsidP="00A80EEC"/>
    <w:p w14:paraId="2BA70C7A" w14:textId="3680CEEA" w:rsidR="001A576E" w:rsidRDefault="00A80EEC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lastRenderedPageBreak/>
        <w:t>App</w:t>
      </w:r>
      <w:r w:rsidR="001A576E">
        <w:t xml:space="preserve"> Testing</w:t>
      </w:r>
    </w:p>
    <w:p w14:paraId="64D71841" w14:textId="7777A039" w:rsidR="00C73CBB" w:rsidRDefault="00C73CBB" w:rsidP="00C73CBB">
      <w:pPr>
        <w:pStyle w:val="Heading1"/>
        <w:numPr>
          <w:ilvl w:val="1"/>
          <w:numId w:val="26"/>
        </w:numPr>
        <w:spacing w:before="240" w:after="120"/>
      </w:pPr>
      <w:r>
        <w:t>Login</w:t>
      </w:r>
    </w:p>
    <w:p w14:paraId="2ACA4FAE" w14:textId="0EBD0D34" w:rsidR="00C73CBB" w:rsidRDefault="00C73CBB" w:rsidP="00C73CBB">
      <w:pPr>
        <w:pStyle w:val="Heading1"/>
        <w:numPr>
          <w:ilvl w:val="1"/>
          <w:numId w:val="26"/>
        </w:numPr>
        <w:spacing w:before="240" w:after="120"/>
      </w:pPr>
      <w:r>
        <w:t>Sign Up</w:t>
      </w:r>
    </w:p>
    <w:p w14:paraId="2E5F866D" w14:textId="7538149D" w:rsidR="00C73CBB" w:rsidRDefault="00C73CBB" w:rsidP="00C73CBB">
      <w:pPr>
        <w:pStyle w:val="Heading1"/>
        <w:numPr>
          <w:ilvl w:val="1"/>
          <w:numId w:val="26"/>
        </w:numPr>
        <w:spacing w:before="240" w:after="120"/>
      </w:pPr>
      <w:r>
        <w:t>List and search learning packages</w:t>
      </w:r>
    </w:p>
    <w:p w14:paraId="55317531" w14:textId="77777777" w:rsidR="006F0271" w:rsidRDefault="006F0271" w:rsidP="006F0271">
      <w:pPr>
        <w:pStyle w:val="Heading1"/>
        <w:numPr>
          <w:ilvl w:val="1"/>
          <w:numId w:val="26"/>
        </w:numPr>
        <w:spacing w:before="240" w:after="120"/>
      </w:pPr>
      <w:r>
        <w:t>Rate Learning Package</w:t>
      </w:r>
    </w:p>
    <w:p w14:paraId="1FFCD096" w14:textId="456A65D6" w:rsidR="00EA2A65" w:rsidRDefault="00EA2A65" w:rsidP="00EA2A65">
      <w:pPr>
        <w:pStyle w:val="Heading1"/>
        <w:numPr>
          <w:ilvl w:val="1"/>
          <w:numId w:val="26"/>
        </w:numPr>
        <w:spacing w:before="240" w:after="120"/>
      </w:pPr>
      <w:r>
        <w:t>Delete Learning Package</w:t>
      </w:r>
    </w:p>
    <w:p w14:paraId="40DABCD8" w14:textId="3C1DFFDF" w:rsidR="00EA2A65" w:rsidRDefault="00EA2A65" w:rsidP="00EA2A65">
      <w:pPr>
        <w:pStyle w:val="Heading1"/>
        <w:numPr>
          <w:ilvl w:val="1"/>
          <w:numId w:val="26"/>
        </w:numPr>
        <w:spacing w:before="240" w:after="120"/>
      </w:pPr>
      <w:r>
        <w:t>Add/Update Learning Package</w:t>
      </w:r>
    </w:p>
    <w:p w14:paraId="25CD6715" w14:textId="06C3AB3A" w:rsidR="006F0271" w:rsidRDefault="006F0271" w:rsidP="006F0271">
      <w:pPr>
        <w:pStyle w:val="Heading1"/>
        <w:numPr>
          <w:ilvl w:val="1"/>
          <w:numId w:val="26"/>
        </w:numPr>
        <w:spacing w:before="240" w:after="120"/>
      </w:pPr>
      <w:r w:rsidRPr="006F0271">
        <w:t>Download a learning package and their associated media</w:t>
      </w:r>
    </w:p>
    <w:p w14:paraId="77ADEE64" w14:textId="77777777" w:rsidR="006F0271" w:rsidRDefault="006F0271" w:rsidP="006F0271">
      <w:pPr>
        <w:pStyle w:val="Heading1"/>
        <w:numPr>
          <w:ilvl w:val="1"/>
          <w:numId w:val="26"/>
        </w:numPr>
        <w:spacing w:before="240" w:after="120"/>
      </w:pPr>
      <w:r>
        <w:t xml:space="preserve">Play Flash Cards </w:t>
      </w:r>
    </w:p>
    <w:p w14:paraId="669F72FA" w14:textId="77777777" w:rsidR="006F0271" w:rsidRDefault="006F0271" w:rsidP="006F0271">
      <w:pPr>
        <w:pStyle w:val="Heading1"/>
        <w:numPr>
          <w:ilvl w:val="1"/>
          <w:numId w:val="26"/>
        </w:numPr>
        <w:spacing w:before="240" w:after="120"/>
      </w:pPr>
      <w:r>
        <w:t>Unscramble Sentences</w:t>
      </w:r>
    </w:p>
    <w:p w14:paraId="0E0ADC61" w14:textId="77777777" w:rsidR="006F0271" w:rsidRDefault="006F0271" w:rsidP="006F0271">
      <w:pPr>
        <w:pStyle w:val="Heading1"/>
        <w:numPr>
          <w:ilvl w:val="1"/>
          <w:numId w:val="26"/>
        </w:numPr>
        <w:spacing w:before="240" w:after="120"/>
      </w:pPr>
      <w:r>
        <w:t>Match Word &amp; Definition</w:t>
      </w:r>
    </w:p>
    <w:p w14:paraId="51B53CDE" w14:textId="77777777" w:rsidR="006F0271" w:rsidRDefault="006F0271" w:rsidP="006F0271">
      <w:pPr>
        <w:pStyle w:val="Heading1"/>
        <w:numPr>
          <w:ilvl w:val="1"/>
          <w:numId w:val="26"/>
        </w:numPr>
        <w:spacing w:before="240" w:after="120"/>
      </w:pPr>
      <w:r>
        <w:t xml:space="preserve">View Scores </w:t>
      </w:r>
    </w:p>
    <w:p w14:paraId="701D3772" w14:textId="0678036B" w:rsidR="001A576E" w:rsidRDefault="001A576E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t xml:space="preserve">Summary of </w:t>
      </w:r>
      <w:r w:rsidRPr="001A576E">
        <w:t>team member</w:t>
      </w:r>
      <w:r>
        <w:t xml:space="preserve"> contributions</w:t>
      </w:r>
    </w:p>
    <w:p w14:paraId="4527CEED" w14:textId="77777777" w:rsidR="00F401D2" w:rsidRPr="00F401D2" w:rsidRDefault="00F401D2" w:rsidP="00F401D2"/>
    <w:sectPr w:rsidR="00F401D2" w:rsidRPr="00F401D2" w:rsidSect="002E5946">
      <w:footerReference w:type="even" r:id="rId15"/>
      <w:footerReference w:type="default" r:id="rId16"/>
      <w:footerReference w:type="first" r:id="rId17"/>
      <w:pgSz w:w="12240" w:h="15840"/>
      <w:pgMar w:top="1450" w:right="1163" w:bottom="1233" w:left="1424" w:header="720" w:footer="71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AA6226E" w14:textId="77777777" w:rsidR="00CB6120" w:rsidRDefault="00CB6120">
      <w:pPr>
        <w:spacing w:after="0" w:line="240" w:lineRule="auto"/>
      </w:pPr>
      <w:r>
        <w:separator/>
      </w:r>
    </w:p>
  </w:endnote>
  <w:endnote w:type="continuationSeparator" w:id="0">
    <w:p w14:paraId="14B39257" w14:textId="77777777" w:rsidR="00CB6120" w:rsidRDefault="00CB6120">
      <w:pPr>
        <w:spacing w:after="0" w:line="240" w:lineRule="auto"/>
      </w:pPr>
      <w:r>
        <w:continuationSeparator/>
      </w:r>
    </w:p>
  </w:endnote>
  <w:endnote w:type="continuationNotice" w:id="1">
    <w:p w14:paraId="09BA9CBA" w14:textId="77777777" w:rsidR="00CB6120" w:rsidRDefault="00CB612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altName w:val="Segoe U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KHIGF D+ Arial,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AEB35CA" w14:textId="77777777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4CE745D7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E23F7ED" w14:textId="08C272A0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Pr="00F43175">
      <w:rPr>
        <w:noProof/>
        <w:sz w:val="18"/>
      </w:rPr>
      <w:t>13</w:t>
    </w:r>
    <w:r>
      <w:rPr>
        <w:sz w:val="18"/>
      </w:rPr>
      <w:fldChar w:fldCharType="end"/>
    </w:r>
    <w:r>
      <w:t xml:space="preserve"> </w:t>
    </w:r>
  </w:p>
  <w:p w14:paraId="6C1031F9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C8C9AAE" w14:textId="77777777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7FDE0BDC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7E2D793" w14:textId="77777777" w:rsidR="00CB6120" w:rsidRDefault="00CB6120">
      <w:pPr>
        <w:spacing w:after="0" w:line="240" w:lineRule="auto"/>
      </w:pPr>
      <w:r>
        <w:separator/>
      </w:r>
    </w:p>
  </w:footnote>
  <w:footnote w:type="continuationSeparator" w:id="0">
    <w:p w14:paraId="06DE099F" w14:textId="77777777" w:rsidR="00CB6120" w:rsidRDefault="00CB6120">
      <w:pPr>
        <w:spacing w:after="0" w:line="240" w:lineRule="auto"/>
      </w:pPr>
      <w:r>
        <w:continuationSeparator/>
      </w:r>
    </w:p>
  </w:footnote>
  <w:footnote w:type="continuationNotice" w:id="1">
    <w:p w14:paraId="6C592694" w14:textId="77777777" w:rsidR="00CB6120" w:rsidRDefault="00CB6120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202" type="#_x0000_t75" style="width:13.75pt;height:13.75pt;visibility:visible" o:bullet="t">
        <v:imagedata r:id="rId1" o:title=""/>
      </v:shape>
    </w:pict>
  </w:numPicBullet>
  <w:abstractNum w:abstractNumId="0" w15:restartNumberingAfterBreak="0">
    <w:nsid w:val="071C6886"/>
    <w:multiLevelType w:val="hybridMultilevel"/>
    <w:tmpl w:val="F90CF09E"/>
    <w:lvl w:ilvl="0" w:tplc="968AD65A">
      <w:start w:val="4"/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7E1583"/>
    <w:multiLevelType w:val="hybridMultilevel"/>
    <w:tmpl w:val="E5FA5B22"/>
    <w:lvl w:ilvl="0" w:tplc="82685C8A">
      <w:start w:val="1"/>
      <w:numFmt w:val="decimal"/>
      <w:lvlText w:val="%1)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65C0FBC">
      <w:start w:val="1"/>
      <w:numFmt w:val="bullet"/>
      <w:lvlText w:val="•"/>
      <w:lvlJc w:val="left"/>
      <w:pPr>
        <w:ind w:left="5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886E600">
      <w:start w:val="1"/>
      <w:numFmt w:val="bullet"/>
      <w:lvlText w:val="▪"/>
      <w:lvlJc w:val="left"/>
      <w:pPr>
        <w:ind w:left="14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76AC3EC">
      <w:start w:val="1"/>
      <w:numFmt w:val="bullet"/>
      <w:lvlText w:val="•"/>
      <w:lvlJc w:val="left"/>
      <w:pPr>
        <w:ind w:left="21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79E029E">
      <w:start w:val="1"/>
      <w:numFmt w:val="bullet"/>
      <w:lvlText w:val="o"/>
      <w:lvlJc w:val="left"/>
      <w:pPr>
        <w:ind w:left="29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12ACDFC">
      <w:start w:val="1"/>
      <w:numFmt w:val="bullet"/>
      <w:lvlText w:val="▪"/>
      <w:lvlJc w:val="left"/>
      <w:pPr>
        <w:ind w:left="36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EECAECA">
      <w:start w:val="1"/>
      <w:numFmt w:val="bullet"/>
      <w:lvlText w:val="•"/>
      <w:lvlJc w:val="left"/>
      <w:pPr>
        <w:ind w:left="43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10CF362">
      <w:start w:val="1"/>
      <w:numFmt w:val="bullet"/>
      <w:lvlText w:val="o"/>
      <w:lvlJc w:val="left"/>
      <w:pPr>
        <w:ind w:left="50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3320E92">
      <w:start w:val="1"/>
      <w:numFmt w:val="bullet"/>
      <w:lvlText w:val="▪"/>
      <w:lvlJc w:val="left"/>
      <w:pPr>
        <w:ind w:left="57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0FC9506F"/>
    <w:multiLevelType w:val="hybridMultilevel"/>
    <w:tmpl w:val="1298A2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3F7808"/>
    <w:multiLevelType w:val="hybridMultilevel"/>
    <w:tmpl w:val="6F740DCC"/>
    <w:lvl w:ilvl="0" w:tplc="21B6C7E0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135D33"/>
    <w:multiLevelType w:val="hybridMultilevel"/>
    <w:tmpl w:val="EB86F262"/>
    <w:lvl w:ilvl="0" w:tplc="DE9C8DBC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621FFD"/>
    <w:multiLevelType w:val="hybridMultilevel"/>
    <w:tmpl w:val="C480E402"/>
    <w:lvl w:ilvl="0" w:tplc="DB7CB08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4B705B"/>
    <w:multiLevelType w:val="hybridMultilevel"/>
    <w:tmpl w:val="54FCD7E8"/>
    <w:lvl w:ilvl="0" w:tplc="04090001">
      <w:start w:val="1"/>
      <w:numFmt w:val="bullet"/>
      <w:lvlText w:val=""/>
      <w:lvlJc w:val="left"/>
      <w:pPr>
        <w:ind w:left="3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40" w:hanging="360"/>
      </w:pPr>
      <w:rPr>
        <w:rFonts w:ascii="Wingdings" w:hAnsi="Wingdings" w:hint="default"/>
      </w:rPr>
    </w:lvl>
  </w:abstractNum>
  <w:abstractNum w:abstractNumId="7" w15:restartNumberingAfterBreak="0">
    <w:nsid w:val="22B36C0A"/>
    <w:multiLevelType w:val="hybridMultilevel"/>
    <w:tmpl w:val="11F8A708"/>
    <w:lvl w:ilvl="0" w:tplc="88442592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C1A68CCA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9E7C9CCA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98522FA6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3C166D94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0A20E7E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6A5A85B0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2DEB434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E200D8CC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24213558"/>
    <w:multiLevelType w:val="hybridMultilevel"/>
    <w:tmpl w:val="3C8295C8"/>
    <w:lvl w:ilvl="0" w:tplc="9BD27340">
      <w:start w:val="1"/>
      <w:numFmt w:val="bullet"/>
      <w:lvlText w:val="•"/>
      <w:lvlJc w:val="left"/>
      <w:pPr>
        <w:ind w:left="37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F7C6241E">
      <w:start w:val="1"/>
      <w:numFmt w:val="bullet"/>
      <w:lvlText w:val="o"/>
      <w:lvlJc w:val="left"/>
      <w:pPr>
        <w:ind w:left="109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108C1968">
      <w:start w:val="1"/>
      <w:numFmt w:val="bullet"/>
      <w:lvlText w:val="▪"/>
      <w:lvlJc w:val="left"/>
      <w:pPr>
        <w:ind w:left="18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F64681E">
      <w:start w:val="1"/>
      <w:numFmt w:val="bullet"/>
      <w:lvlText w:val="•"/>
      <w:lvlJc w:val="left"/>
      <w:pPr>
        <w:ind w:left="253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CDA6D356">
      <w:start w:val="1"/>
      <w:numFmt w:val="bullet"/>
      <w:lvlText w:val="o"/>
      <w:lvlJc w:val="left"/>
      <w:pPr>
        <w:ind w:left="325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176CD37C">
      <w:start w:val="1"/>
      <w:numFmt w:val="bullet"/>
      <w:lvlText w:val="▪"/>
      <w:lvlJc w:val="left"/>
      <w:pPr>
        <w:ind w:left="397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E4507AA0">
      <w:start w:val="1"/>
      <w:numFmt w:val="bullet"/>
      <w:lvlText w:val="•"/>
      <w:lvlJc w:val="left"/>
      <w:pPr>
        <w:ind w:left="469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D27677C0">
      <w:start w:val="1"/>
      <w:numFmt w:val="bullet"/>
      <w:lvlText w:val="o"/>
      <w:lvlJc w:val="left"/>
      <w:pPr>
        <w:ind w:left="54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5D7E06F2">
      <w:start w:val="1"/>
      <w:numFmt w:val="bullet"/>
      <w:lvlText w:val="▪"/>
      <w:lvlJc w:val="left"/>
      <w:pPr>
        <w:ind w:left="613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28F91027"/>
    <w:multiLevelType w:val="hybridMultilevel"/>
    <w:tmpl w:val="D5D84A2E"/>
    <w:lvl w:ilvl="0" w:tplc="1538514C">
      <w:start w:val="1"/>
      <w:numFmt w:val="bullet"/>
      <w:lvlText w:val="•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227AEBEE">
      <w:start w:val="1"/>
      <w:numFmt w:val="bullet"/>
      <w:lvlText w:val="o"/>
      <w:lvlJc w:val="left"/>
      <w:pPr>
        <w:ind w:left="14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8B4083F6">
      <w:start w:val="1"/>
      <w:numFmt w:val="bullet"/>
      <w:lvlText w:val="▪"/>
      <w:lvlJc w:val="left"/>
      <w:pPr>
        <w:ind w:left="21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DDD4966A">
      <w:start w:val="1"/>
      <w:numFmt w:val="bullet"/>
      <w:lvlText w:val="•"/>
      <w:lvlJc w:val="left"/>
      <w:pPr>
        <w:ind w:left="28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DEF86DD0">
      <w:start w:val="1"/>
      <w:numFmt w:val="bullet"/>
      <w:lvlText w:val="o"/>
      <w:lvlJc w:val="left"/>
      <w:pPr>
        <w:ind w:left="361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9B69EE8">
      <w:start w:val="1"/>
      <w:numFmt w:val="bullet"/>
      <w:lvlText w:val="▪"/>
      <w:lvlJc w:val="left"/>
      <w:pPr>
        <w:ind w:left="433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C2ACEED8">
      <w:start w:val="1"/>
      <w:numFmt w:val="bullet"/>
      <w:lvlText w:val="•"/>
      <w:lvlJc w:val="left"/>
      <w:pPr>
        <w:ind w:left="50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9D207996">
      <w:start w:val="1"/>
      <w:numFmt w:val="bullet"/>
      <w:lvlText w:val="o"/>
      <w:lvlJc w:val="left"/>
      <w:pPr>
        <w:ind w:left="57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D93A3536">
      <w:start w:val="1"/>
      <w:numFmt w:val="bullet"/>
      <w:lvlText w:val="▪"/>
      <w:lvlJc w:val="left"/>
      <w:pPr>
        <w:ind w:left="64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0" w15:restartNumberingAfterBreak="0">
    <w:nsid w:val="36675932"/>
    <w:multiLevelType w:val="hybridMultilevel"/>
    <w:tmpl w:val="7C9830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67A2A95"/>
    <w:multiLevelType w:val="hybridMultilevel"/>
    <w:tmpl w:val="9EFA5118"/>
    <w:lvl w:ilvl="0" w:tplc="55FE42E4">
      <w:start w:val="1"/>
      <w:numFmt w:val="decimal"/>
      <w:lvlText w:val="%1."/>
      <w:lvlJc w:val="left"/>
      <w:pPr>
        <w:ind w:left="360" w:hanging="360"/>
      </w:pPr>
    </w:lvl>
    <w:lvl w:ilvl="1" w:tplc="B9347256">
      <w:start w:val="1"/>
      <w:numFmt w:val="decimal"/>
      <w:lvlText w:val="%1.%2."/>
      <w:lvlJc w:val="left"/>
      <w:pPr>
        <w:ind w:left="1242" w:hanging="432"/>
      </w:pPr>
    </w:lvl>
    <w:lvl w:ilvl="2" w:tplc="AD24C764">
      <w:start w:val="1"/>
      <w:numFmt w:val="decimal"/>
      <w:lvlText w:val="%1.%2.%3."/>
      <w:lvlJc w:val="left"/>
      <w:pPr>
        <w:ind w:left="1224" w:hanging="504"/>
      </w:pPr>
      <w:rPr>
        <w:b/>
        <w:bCs/>
      </w:rPr>
    </w:lvl>
    <w:lvl w:ilvl="3" w:tplc="E076BC8E">
      <w:start w:val="1"/>
      <w:numFmt w:val="decimal"/>
      <w:lvlText w:val="%1.%2.%3.%4."/>
      <w:lvlJc w:val="left"/>
      <w:pPr>
        <w:ind w:left="1728" w:hanging="648"/>
      </w:pPr>
      <w:rPr>
        <w:rFonts w:asciiTheme="majorBidi" w:hAnsiTheme="majorBidi" w:cstheme="majorBidi" w:hint="default"/>
        <w:b/>
        <w:bCs/>
      </w:rPr>
    </w:lvl>
    <w:lvl w:ilvl="4" w:tplc="42FAD2FA">
      <w:start w:val="1"/>
      <w:numFmt w:val="decimal"/>
      <w:lvlText w:val="%1.%2.%3.%4.%5."/>
      <w:lvlJc w:val="left"/>
      <w:pPr>
        <w:ind w:left="2232" w:hanging="792"/>
      </w:pPr>
    </w:lvl>
    <w:lvl w:ilvl="5" w:tplc="6D68996C">
      <w:start w:val="1"/>
      <w:numFmt w:val="decimal"/>
      <w:lvlText w:val="%1.%2.%3.%4.%5.%6."/>
      <w:lvlJc w:val="left"/>
      <w:pPr>
        <w:ind w:left="2736" w:hanging="936"/>
      </w:pPr>
    </w:lvl>
    <w:lvl w:ilvl="6" w:tplc="32CC10D6">
      <w:start w:val="1"/>
      <w:numFmt w:val="decimal"/>
      <w:lvlText w:val="%1.%2.%3.%4.%5.%6.%7."/>
      <w:lvlJc w:val="left"/>
      <w:pPr>
        <w:ind w:left="3240" w:hanging="1080"/>
      </w:pPr>
    </w:lvl>
    <w:lvl w:ilvl="7" w:tplc="4A26FFF2">
      <w:start w:val="1"/>
      <w:numFmt w:val="decimal"/>
      <w:lvlText w:val="%1.%2.%3.%4.%5.%6.%7.%8."/>
      <w:lvlJc w:val="left"/>
      <w:pPr>
        <w:ind w:left="3744" w:hanging="1224"/>
      </w:pPr>
    </w:lvl>
    <w:lvl w:ilvl="8" w:tplc="B3A0A1DE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36DB2039"/>
    <w:multiLevelType w:val="hybridMultilevel"/>
    <w:tmpl w:val="516022C6"/>
    <w:lvl w:ilvl="0" w:tplc="DB7CB08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48C650B"/>
    <w:multiLevelType w:val="hybridMultilevel"/>
    <w:tmpl w:val="2C5E92EE"/>
    <w:lvl w:ilvl="0" w:tplc="40E2717E">
      <w:start w:val="1"/>
      <w:numFmt w:val="bullet"/>
      <w:lvlText w:val="•"/>
      <w:lvlJc w:val="left"/>
      <w:pPr>
        <w:ind w:left="73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4F946EC2">
      <w:start w:val="1"/>
      <w:numFmt w:val="bullet"/>
      <w:lvlText w:val="o"/>
      <w:lvlJc w:val="left"/>
      <w:pPr>
        <w:ind w:left="1456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9C3064D6">
      <w:start w:val="1"/>
      <w:numFmt w:val="bullet"/>
      <w:lvlText w:val="▪"/>
      <w:lvlJc w:val="left"/>
      <w:pPr>
        <w:ind w:left="2176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C4BC1B8E">
      <w:start w:val="1"/>
      <w:numFmt w:val="bullet"/>
      <w:lvlText w:val="•"/>
      <w:lvlJc w:val="left"/>
      <w:pPr>
        <w:ind w:left="28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56E2A064">
      <w:start w:val="1"/>
      <w:numFmt w:val="bullet"/>
      <w:lvlText w:val="o"/>
      <w:lvlJc w:val="left"/>
      <w:pPr>
        <w:ind w:left="360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C9B83ABE">
      <w:start w:val="1"/>
      <w:numFmt w:val="bullet"/>
      <w:lvlText w:val="▪"/>
      <w:lvlJc w:val="left"/>
      <w:pPr>
        <w:ind w:left="432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DC69BE">
      <w:start w:val="1"/>
      <w:numFmt w:val="bullet"/>
      <w:lvlText w:val="•"/>
      <w:lvlJc w:val="left"/>
      <w:pPr>
        <w:ind w:left="504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2570AB6E">
      <w:start w:val="1"/>
      <w:numFmt w:val="bullet"/>
      <w:lvlText w:val="o"/>
      <w:lvlJc w:val="left"/>
      <w:pPr>
        <w:ind w:left="57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398ADD74">
      <w:start w:val="1"/>
      <w:numFmt w:val="bullet"/>
      <w:lvlText w:val="▪"/>
      <w:lvlJc w:val="left"/>
      <w:pPr>
        <w:ind w:left="64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4" w15:restartNumberingAfterBreak="0">
    <w:nsid w:val="46E459BD"/>
    <w:multiLevelType w:val="hybridMultilevel"/>
    <w:tmpl w:val="8182F946"/>
    <w:lvl w:ilvl="0" w:tplc="437ECB44">
      <w:numFmt w:val="bullet"/>
      <w:lvlText w:val="-"/>
      <w:lvlJc w:val="left"/>
      <w:pPr>
        <w:ind w:left="345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05" w:hanging="360"/>
      </w:pPr>
      <w:rPr>
        <w:rFonts w:ascii="Wingdings" w:hAnsi="Wingdings" w:hint="default"/>
      </w:rPr>
    </w:lvl>
  </w:abstractNum>
  <w:abstractNum w:abstractNumId="15" w15:restartNumberingAfterBreak="0">
    <w:nsid w:val="4C8438E7"/>
    <w:multiLevelType w:val="hybridMultilevel"/>
    <w:tmpl w:val="45785E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72979E3"/>
    <w:multiLevelType w:val="hybridMultilevel"/>
    <w:tmpl w:val="B4A0CCE4"/>
    <w:lvl w:ilvl="0" w:tplc="DB167F40">
      <w:start w:val="1"/>
      <w:numFmt w:val="decimal"/>
      <w:pStyle w:val="Heading1"/>
      <w:lvlText w:val="%1."/>
      <w:lvlJc w:val="left"/>
      <w:pPr>
        <w:ind w:left="0"/>
      </w:pPr>
      <w:rPr>
        <w:rFonts w:ascii="Cambria" w:eastAsia="Cambria" w:hAnsi="Cambria" w:cs="Cambria"/>
        <w:b/>
        <w:bCs/>
        <w:i w:val="0"/>
        <w:strike w:val="0"/>
        <w:dstrike w:val="0"/>
        <w:color w:val="365F91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 w:tplc="3C968EEC">
      <w:start w:val="1"/>
      <w:numFmt w:val="decimal"/>
      <w:pStyle w:val="Heading2"/>
      <w:lvlText w:val="%1.%2."/>
      <w:lvlJc w:val="left"/>
      <w:pPr>
        <w:ind w:left="0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2" w:tplc="71CE8FEE">
      <w:start w:val="1"/>
      <w:numFmt w:val="lowerRoman"/>
      <w:lvlText w:val="%3"/>
      <w:lvlJc w:val="left"/>
      <w:pPr>
        <w:ind w:left="10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3" w:tplc="21C873E2">
      <w:start w:val="1"/>
      <w:numFmt w:val="decimal"/>
      <w:lvlText w:val="%4"/>
      <w:lvlJc w:val="left"/>
      <w:pPr>
        <w:ind w:left="18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4" w:tplc="1A826A4A">
      <w:start w:val="1"/>
      <w:numFmt w:val="lowerLetter"/>
      <w:lvlText w:val="%5"/>
      <w:lvlJc w:val="left"/>
      <w:pPr>
        <w:ind w:left="252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5" w:tplc="F75E6FE2">
      <w:start w:val="1"/>
      <w:numFmt w:val="lowerRoman"/>
      <w:lvlText w:val="%6"/>
      <w:lvlJc w:val="left"/>
      <w:pPr>
        <w:ind w:left="324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6" w:tplc="9468DA00">
      <w:start w:val="1"/>
      <w:numFmt w:val="decimal"/>
      <w:lvlText w:val="%7"/>
      <w:lvlJc w:val="left"/>
      <w:pPr>
        <w:ind w:left="396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7" w:tplc="F4FE3AFE">
      <w:start w:val="1"/>
      <w:numFmt w:val="lowerLetter"/>
      <w:lvlText w:val="%8"/>
      <w:lvlJc w:val="left"/>
      <w:pPr>
        <w:ind w:left="46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8" w:tplc="7AE64F80">
      <w:start w:val="1"/>
      <w:numFmt w:val="lowerRoman"/>
      <w:lvlText w:val="%9"/>
      <w:lvlJc w:val="left"/>
      <w:pPr>
        <w:ind w:left="54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7" w15:restartNumberingAfterBreak="0">
    <w:nsid w:val="5A17664F"/>
    <w:multiLevelType w:val="hybridMultilevel"/>
    <w:tmpl w:val="6DD862C0"/>
    <w:lvl w:ilvl="0" w:tplc="D5CCB526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E08A9FA">
      <w:start w:val="1"/>
      <w:numFmt w:val="bullet"/>
      <w:lvlText w:val="o"/>
      <w:lvlJc w:val="left"/>
      <w:pPr>
        <w:ind w:left="109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674A0BDA">
      <w:start w:val="1"/>
      <w:numFmt w:val="bullet"/>
      <w:lvlText w:val="▪"/>
      <w:lvlJc w:val="left"/>
      <w:pPr>
        <w:ind w:left="18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56A9C40">
      <w:start w:val="1"/>
      <w:numFmt w:val="bullet"/>
      <w:lvlText w:val="•"/>
      <w:lvlJc w:val="left"/>
      <w:pPr>
        <w:ind w:left="253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0EAF9DE">
      <w:start w:val="1"/>
      <w:numFmt w:val="bullet"/>
      <w:lvlText w:val="o"/>
      <w:lvlJc w:val="left"/>
      <w:pPr>
        <w:ind w:left="325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F76EB62">
      <w:start w:val="1"/>
      <w:numFmt w:val="bullet"/>
      <w:lvlText w:val="▪"/>
      <w:lvlJc w:val="left"/>
      <w:pPr>
        <w:ind w:left="397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905C9A40">
      <w:start w:val="1"/>
      <w:numFmt w:val="bullet"/>
      <w:lvlText w:val="•"/>
      <w:lvlJc w:val="left"/>
      <w:pPr>
        <w:ind w:left="469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0D827A66">
      <w:start w:val="1"/>
      <w:numFmt w:val="bullet"/>
      <w:lvlText w:val="o"/>
      <w:lvlJc w:val="left"/>
      <w:pPr>
        <w:ind w:left="54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F8FA3F42">
      <w:start w:val="1"/>
      <w:numFmt w:val="bullet"/>
      <w:lvlText w:val="▪"/>
      <w:lvlJc w:val="left"/>
      <w:pPr>
        <w:ind w:left="613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8" w15:restartNumberingAfterBreak="0">
    <w:nsid w:val="5CF73D04"/>
    <w:multiLevelType w:val="hybridMultilevel"/>
    <w:tmpl w:val="EC844602"/>
    <w:lvl w:ilvl="0" w:tplc="1D7EC774">
      <w:start w:val="1"/>
      <w:numFmt w:val="bullet"/>
      <w:lvlText w:val="o"/>
      <w:lvlJc w:val="left"/>
      <w:pPr>
        <w:ind w:left="37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67F0D4BA">
      <w:start w:val="1"/>
      <w:numFmt w:val="bullet"/>
      <w:lvlText w:val="o"/>
      <w:lvlJc w:val="left"/>
      <w:pPr>
        <w:ind w:left="10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8AA8B6B8">
      <w:start w:val="1"/>
      <w:numFmt w:val="bullet"/>
      <w:lvlText w:val="▪"/>
      <w:lvlJc w:val="left"/>
      <w:pPr>
        <w:ind w:left="18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3F68CA28">
      <w:start w:val="1"/>
      <w:numFmt w:val="bullet"/>
      <w:lvlText w:val="•"/>
      <w:lvlJc w:val="left"/>
      <w:pPr>
        <w:ind w:left="25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AB0CACC">
      <w:start w:val="1"/>
      <w:numFmt w:val="bullet"/>
      <w:lvlText w:val="o"/>
      <w:lvlJc w:val="left"/>
      <w:pPr>
        <w:ind w:left="32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7C3C6CE2">
      <w:start w:val="1"/>
      <w:numFmt w:val="bullet"/>
      <w:lvlText w:val="▪"/>
      <w:lvlJc w:val="left"/>
      <w:pPr>
        <w:ind w:left="39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B9C2F6F4">
      <w:start w:val="1"/>
      <w:numFmt w:val="bullet"/>
      <w:lvlText w:val="•"/>
      <w:lvlJc w:val="left"/>
      <w:pPr>
        <w:ind w:left="46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A7E6A362">
      <w:start w:val="1"/>
      <w:numFmt w:val="bullet"/>
      <w:lvlText w:val="o"/>
      <w:lvlJc w:val="left"/>
      <w:pPr>
        <w:ind w:left="54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89D8A73C">
      <w:start w:val="1"/>
      <w:numFmt w:val="bullet"/>
      <w:lvlText w:val="▪"/>
      <w:lvlJc w:val="left"/>
      <w:pPr>
        <w:ind w:left="61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9" w15:restartNumberingAfterBreak="0">
    <w:nsid w:val="5DD1732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67475A48"/>
    <w:multiLevelType w:val="hybridMultilevel"/>
    <w:tmpl w:val="A872A234"/>
    <w:lvl w:ilvl="0" w:tplc="21A2CA6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D8D296FC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BECA054C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B638F586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BE66CB92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3BE88A32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3126E5D8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560EC506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1A98B95E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21" w15:restartNumberingAfterBreak="0">
    <w:nsid w:val="6AA1790A"/>
    <w:multiLevelType w:val="hybridMultilevel"/>
    <w:tmpl w:val="748469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AA2233C"/>
    <w:multiLevelType w:val="hybridMultilevel"/>
    <w:tmpl w:val="E5FA5B22"/>
    <w:lvl w:ilvl="0" w:tplc="82685C8A">
      <w:start w:val="1"/>
      <w:numFmt w:val="decimal"/>
      <w:lvlText w:val="%1)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65C0FBC">
      <w:start w:val="1"/>
      <w:numFmt w:val="bullet"/>
      <w:lvlText w:val="•"/>
      <w:lvlJc w:val="left"/>
      <w:pPr>
        <w:ind w:left="5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886E600">
      <w:start w:val="1"/>
      <w:numFmt w:val="bullet"/>
      <w:lvlText w:val="▪"/>
      <w:lvlJc w:val="left"/>
      <w:pPr>
        <w:ind w:left="14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76AC3EC">
      <w:start w:val="1"/>
      <w:numFmt w:val="bullet"/>
      <w:lvlText w:val="•"/>
      <w:lvlJc w:val="left"/>
      <w:pPr>
        <w:ind w:left="21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79E029E">
      <w:start w:val="1"/>
      <w:numFmt w:val="bullet"/>
      <w:lvlText w:val="o"/>
      <w:lvlJc w:val="left"/>
      <w:pPr>
        <w:ind w:left="29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12ACDFC">
      <w:start w:val="1"/>
      <w:numFmt w:val="bullet"/>
      <w:lvlText w:val="▪"/>
      <w:lvlJc w:val="left"/>
      <w:pPr>
        <w:ind w:left="36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EECAECA">
      <w:start w:val="1"/>
      <w:numFmt w:val="bullet"/>
      <w:lvlText w:val="•"/>
      <w:lvlJc w:val="left"/>
      <w:pPr>
        <w:ind w:left="43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10CF362">
      <w:start w:val="1"/>
      <w:numFmt w:val="bullet"/>
      <w:lvlText w:val="o"/>
      <w:lvlJc w:val="left"/>
      <w:pPr>
        <w:ind w:left="50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3320E92">
      <w:start w:val="1"/>
      <w:numFmt w:val="bullet"/>
      <w:lvlText w:val="▪"/>
      <w:lvlJc w:val="left"/>
      <w:pPr>
        <w:ind w:left="57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3" w15:restartNumberingAfterBreak="0">
    <w:nsid w:val="717C6568"/>
    <w:multiLevelType w:val="hybridMultilevel"/>
    <w:tmpl w:val="748469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7CA44D1"/>
    <w:multiLevelType w:val="hybridMultilevel"/>
    <w:tmpl w:val="926CBC52"/>
    <w:lvl w:ilvl="0" w:tplc="870A1C56">
      <w:start w:val="1"/>
      <w:numFmt w:val="decimal"/>
      <w:lvlText w:val="%1)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7A65414F"/>
    <w:multiLevelType w:val="hybridMultilevel"/>
    <w:tmpl w:val="59B86904"/>
    <w:lvl w:ilvl="0" w:tplc="437ECB44">
      <w:numFmt w:val="bullet"/>
      <w:lvlText w:val="-"/>
      <w:lvlJc w:val="left"/>
      <w:pPr>
        <w:ind w:left="33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</w:abstractNum>
  <w:abstractNum w:abstractNumId="26" w15:restartNumberingAfterBreak="0">
    <w:nsid w:val="7E5021C5"/>
    <w:multiLevelType w:val="hybridMultilevel"/>
    <w:tmpl w:val="EF46CF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8"/>
  </w:num>
  <w:num w:numId="3">
    <w:abstractNumId w:val="18"/>
  </w:num>
  <w:num w:numId="4">
    <w:abstractNumId w:val="7"/>
  </w:num>
  <w:num w:numId="5">
    <w:abstractNumId w:val="17"/>
  </w:num>
  <w:num w:numId="6">
    <w:abstractNumId w:val="1"/>
  </w:num>
  <w:num w:numId="7">
    <w:abstractNumId w:val="9"/>
  </w:num>
  <w:num w:numId="8">
    <w:abstractNumId w:val="16"/>
  </w:num>
  <w:num w:numId="9">
    <w:abstractNumId w:val="24"/>
  </w:num>
  <w:num w:numId="10">
    <w:abstractNumId w:val="26"/>
  </w:num>
  <w:num w:numId="11">
    <w:abstractNumId w:val="10"/>
  </w:num>
  <w:num w:numId="12">
    <w:abstractNumId w:val="3"/>
  </w:num>
  <w:num w:numId="13">
    <w:abstractNumId w:val="12"/>
  </w:num>
  <w:num w:numId="14">
    <w:abstractNumId w:val="5"/>
  </w:num>
  <w:num w:numId="15">
    <w:abstractNumId w:val="20"/>
  </w:num>
  <w:num w:numId="16">
    <w:abstractNumId w:val="0"/>
  </w:num>
  <w:num w:numId="1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4"/>
  </w:num>
  <w:num w:numId="19">
    <w:abstractNumId w:val="6"/>
  </w:num>
  <w:num w:numId="20">
    <w:abstractNumId w:val="21"/>
  </w:num>
  <w:num w:numId="21">
    <w:abstractNumId w:val="23"/>
  </w:num>
  <w:num w:numId="22">
    <w:abstractNumId w:val="14"/>
  </w:num>
  <w:num w:numId="23">
    <w:abstractNumId w:val="25"/>
  </w:num>
  <w:num w:numId="24">
    <w:abstractNumId w:val="15"/>
  </w:num>
  <w:num w:numId="25">
    <w:abstractNumId w:val="22"/>
  </w:num>
  <w:num w:numId="26">
    <w:abstractNumId w:val="19"/>
  </w:num>
  <w:num w:numId="27">
    <w:abstractNumId w:val="16"/>
  </w:num>
  <w:num w:numId="28">
    <w:abstractNumId w:val="16"/>
  </w:num>
  <w:num w:numId="29">
    <w:abstractNumId w:val="16"/>
  </w:num>
  <w:num w:numId="30">
    <w:abstractNumId w:val="2"/>
  </w:num>
  <w:num w:numId="31">
    <w:abstractNumId w:val="16"/>
  </w:num>
  <w:num w:numId="32">
    <w:abstractNumId w:val="16"/>
  </w:num>
  <w:num w:numId="33">
    <w:abstractNumId w:val="16"/>
  </w:num>
  <w:num w:numId="34">
    <w:abstractNumId w:val="16"/>
  </w:num>
  <w:num w:numId="35">
    <w:abstractNumId w:val="16"/>
  </w:num>
  <w:num w:numId="36">
    <w:abstractNumId w:val="16"/>
  </w:num>
  <w:num w:numId="37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xNrEwMzYyMrS0NDdV0lEKTi0uzszPAykwrgUAN7i2SiwAAAA="/>
  </w:docVars>
  <w:rsids>
    <w:rsidRoot w:val="00917DC4"/>
    <w:rsid w:val="0000326A"/>
    <w:rsid w:val="0000399B"/>
    <w:rsid w:val="000039B2"/>
    <w:rsid w:val="00013647"/>
    <w:rsid w:val="000222C7"/>
    <w:rsid w:val="000258B6"/>
    <w:rsid w:val="00025BEA"/>
    <w:rsid w:val="0003160E"/>
    <w:rsid w:val="00036860"/>
    <w:rsid w:val="00040671"/>
    <w:rsid w:val="000410E3"/>
    <w:rsid w:val="00042656"/>
    <w:rsid w:val="00051786"/>
    <w:rsid w:val="00053BD7"/>
    <w:rsid w:val="00057274"/>
    <w:rsid w:val="00065844"/>
    <w:rsid w:val="0006670F"/>
    <w:rsid w:val="0007383D"/>
    <w:rsid w:val="0007577F"/>
    <w:rsid w:val="00084CAF"/>
    <w:rsid w:val="00086F29"/>
    <w:rsid w:val="0009409F"/>
    <w:rsid w:val="00097F5D"/>
    <w:rsid w:val="000A2F74"/>
    <w:rsid w:val="000A32FE"/>
    <w:rsid w:val="000A3407"/>
    <w:rsid w:val="000B37BC"/>
    <w:rsid w:val="000B706F"/>
    <w:rsid w:val="000C37F8"/>
    <w:rsid w:val="000C6885"/>
    <w:rsid w:val="000D48F5"/>
    <w:rsid w:val="000D4A82"/>
    <w:rsid w:val="000E1B4A"/>
    <w:rsid w:val="000E22D3"/>
    <w:rsid w:val="000E4448"/>
    <w:rsid w:val="000F23E6"/>
    <w:rsid w:val="00101E06"/>
    <w:rsid w:val="00102573"/>
    <w:rsid w:val="00106AE0"/>
    <w:rsid w:val="00107B65"/>
    <w:rsid w:val="001116D2"/>
    <w:rsid w:val="001208BF"/>
    <w:rsid w:val="00121165"/>
    <w:rsid w:val="0012287B"/>
    <w:rsid w:val="0012632C"/>
    <w:rsid w:val="0012713E"/>
    <w:rsid w:val="001317EC"/>
    <w:rsid w:val="0015529D"/>
    <w:rsid w:val="00155C0C"/>
    <w:rsid w:val="00156F34"/>
    <w:rsid w:val="00165346"/>
    <w:rsid w:val="0017541D"/>
    <w:rsid w:val="00180EF9"/>
    <w:rsid w:val="00181E9C"/>
    <w:rsid w:val="001A09E5"/>
    <w:rsid w:val="001A505E"/>
    <w:rsid w:val="001A5153"/>
    <w:rsid w:val="001A576E"/>
    <w:rsid w:val="001B07B6"/>
    <w:rsid w:val="001B3C52"/>
    <w:rsid w:val="001C6993"/>
    <w:rsid w:val="001C7FAA"/>
    <w:rsid w:val="001E1433"/>
    <w:rsid w:val="001E20BB"/>
    <w:rsid w:val="001E41F8"/>
    <w:rsid w:val="001E574F"/>
    <w:rsid w:val="001F0DDE"/>
    <w:rsid w:val="001F51D1"/>
    <w:rsid w:val="001F5A65"/>
    <w:rsid w:val="002125F9"/>
    <w:rsid w:val="00213139"/>
    <w:rsid w:val="00214CAB"/>
    <w:rsid w:val="00223C92"/>
    <w:rsid w:val="0022576B"/>
    <w:rsid w:val="002302CB"/>
    <w:rsid w:val="002317F9"/>
    <w:rsid w:val="00235C0F"/>
    <w:rsid w:val="0024061B"/>
    <w:rsid w:val="00242727"/>
    <w:rsid w:val="00264AD1"/>
    <w:rsid w:val="00291762"/>
    <w:rsid w:val="002A0B45"/>
    <w:rsid w:val="002B5DAC"/>
    <w:rsid w:val="002C2453"/>
    <w:rsid w:val="002C3450"/>
    <w:rsid w:val="002C48B7"/>
    <w:rsid w:val="002C5668"/>
    <w:rsid w:val="002C574B"/>
    <w:rsid w:val="002D20DE"/>
    <w:rsid w:val="002D39C1"/>
    <w:rsid w:val="002D4758"/>
    <w:rsid w:val="002D694A"/>
    <w:rsid w:val="002E1852"/>
    <w:rsid w:val="002E5946"/>
    <w:rsid w:val="002F551A"/>
    <w:rsid w:val="002F6AAA"/>
    <w:rsid w:val="002F7629"/>
    <w:rsid w:val="003075D3"/>
    <w:rsid w:val="003103BA"/>
    <w:rsid w:val="00311EFF"/>
    <w:rsid w:val="00323874"/>
    <w:rsid w:val="00324A89"/>
    <w:rsid w:val="00332392"/>
    <w:rsid w:val="00334AEA"/>
    <w:rsid w:val="003352DA"/>
    <w:rsid w:val="003372D4"/>
    <w:rsid w:val="00340E6A"/>
    <w:rsid w:val="00342B08"/>
    <w:rsid w:val="00343493"/>
    <w:rsid w:val="00346418"/>
    <w:rsid w:val="003465E4"/>
    <w:rsid w:val="003504AC"/>
    <w:rsid w:val="003517B8"/>
    <w:rsid w:val="00355F7D"/>
    <w:rsid w:val="0036024C"/>
    <w:rsid w:val="00360754"/>
    <w:rsid w:val="00361627"/>
    <w:rsid w:val="003626F8"/>
    <w:rsid w:val="00365A4D"/>
    <w:rsid w:val="00370914"/>
    <w:rsid w:val="003712AB"/>
    <w:rsid w:val="003803FA"/>
    <w:rsid w:val="00382448"/>
    <w:rsid w:val="00383224"/>
    <w:rsid w:val="00383818"/>
    <w:rsid w:val="0038751F"/>
    <w:rsid w:val="00394DB1"/>
    <w:rsid w:val="00397625"/>
    <w:rsid w:val="003A0500"/>
    <w:rsid w:val="003A0CB7"/>
    <w:rsid w:val="003B5AB8"/>
    <w:rsid w:val="003C185C"/>
    <w:rsid w:val="003C4834"/>
    <w:rsid w:val="003C5E13"/>
    <w:rsid w:val="003E02F8"/>
    <w:rsid w:val="003E30F2"/>
    <w:rsid w:val="003E3235"/>
    <w:rsid w:val="003E6ACE"/>
    <w:rsid w:val="003E7BF2"/>
    <w:rsid w:val="003F14CB"/>
    <w:rsid w:val="003F5582"/>
    <w:rsid w:val="00402B50"/>
    <w:rsid w:val="0041297A"/>
    <w:rsid w:val="00415FE8"/>
    <w:rsid w:val="00417441"/>
    <w:rsid w:val="00421430"/>
    <w:rsid w:val="00423881"/>
    <w:rsid w:val="00427B75"/>
    <w:rsid w:val="00432A32"/>
    <w:rsid w:val="004458B2"/>
    <w:rsid w:val="00452859"/>
    <w:rsid w:val="00460E6A"/>
    <w:rsid w:val="00465ED8"/>
    <w:rsid w:val="004733EE"/>
    <w:rsid w:val="004859CA"/>
    <w:rsid w:val="004871FD"/>
    <w:rsid w:val="004951DD"/>
    <w:rsid w:val="004956E4"/>
    <w:rsid w:val="0049693B"/>
    <w:rsid w:val="004A7F17"/>
    <w:rsid w:val="004B298E"/>
    <w:rsid w:val="004B4EAF"/>
    <w:rsid w:val="004B5503"/>
    <w:rsid w:val="004B6568"/>
    <w:rsid w:val="004C089B"/>
    <w:rsid w:val="004D1CE3"/>
    <w:rsid w:val="004E0E49"/>
    <w:rsid w:val="004E4ADA"/>
    <w:rsid w:val="004F6E97"/>
    <w:rsid w:val="00504745"/>
    <w:rsid w:val="005062AD"/>
    <w:rsid w:val="005320A3"/>
    <w:rsid w:val="005324C4"/>
    <w:rsid w:val="0053706A"/>
    <w:rsid w:val="005428FC"/>
    <w:rsid w:val="00542FB4"/>
    <w:rsid w:val="0054401D"/>
    <w:rsid w:val="005472F9"/>
    <w:rsid w:val="00553881"/>
    <w:rsid w:val="00554B76"/>
    <w:rsid w:val="0055537C"/>
    <w:rsid w:val="0055660B"/>
    <w:rsid w:val="005653F3"/>
    <w:rsid w:val="00565FC7"/>
    <w:rsid w:val="00567764"/>
    <w:rsid w:val="005761F6"/>
    <w:rsid w:val="0058538B"/>
    <w:rsid w:val="005A0956"/>
    <w:rsid w:val="005B38E9"/>
    <w:rsid w:val="005B3F5E"/>
    <w:rsid w:val="005B4C1B"/>
    <w:rsid w:val="005B50BD"/>
    <w:rsid w:val="005C1591"/>
    <w:rsid w:val="005C40D3"/>
    <w:rsid w:val="005D2EE2"/>
    <w:rsid w:val="005D3348"/>
    <w:rsid w:val="0060176B"/>
    <w:rsid w:val="00614970"/>
    <w:rsid w:val="00620D46"/>
    <w:rsid w:val="0062463F"/>
    <w:rsid w:val="0062671F"/>
    <w:rsid w:val="00630986"/>
    <w:rsid w:val="00641EEC"/>
    <w:rsid w:val="00652955"/>
    <w:rsid w:val="00656829"/>
    <w:rsid w:val="00660421"/>
    <w:rsid w:val="00662FBE"/>
    <w:rsid w:val="00663366"/>
    <w:rsid w:val="006773A6"/>
    <w:rsid w:val="00680040"/>
    <w:rsid w:val="00681350"/>
    <w:rsid w:val="00687B1E"/>
    <w:rsid w:val="006A0314"/>
    <w:rsid w:val="006A1BA6"/>
    <w:rsid w:val="006A269E"/>
    <w:rsid w:val="006C0244"/>
    <w:rsid w:val="006C1865"/>
    <w:rsid w:val="006C3986"/>
    <w:rsid w:val="006C5496"/>
    <w:rsid w:val="006C6D26"/>
    <w:rsid w:val="006D555B"/>
    <w:rsid w:val="006D58B7"/>
    <w:rsid w:val="006D63BF"/>
    <w:rsid w:val="006F0271"/>
    <w:rsid w:val="00716735"/>
    <w:rsid w:val="00720BBF"/>
    <w:rsid w:val="007225BF"/>
    <w:rsid w:val="00730732"/>
    <w:rsid w:val="00730DCB"/>
    <w:rsid w:val="00734755"/>
    <w:rsid w:val="0073607E"/>
    <w:rsid w:val="00740BC8"/>
    <w:rsid w:val="00743703"/>
    <w:rsid w:val="00762D63"/>
    <w:rsid w:val="007747E1"/>
    <w:rsid w:val="00775B47"/>
    <w:rsid w:val="007776C4"/>
    <w:rsid w:val="00787E51"/>
    <w:rsid w:val="007957BC"/>
    <w:rsid w:val="00796C7B"/>
    <w:rsid w:val="007A548B"/>
    <w:rsid w:val="007B4940"/>
    <w:rsid w:val="007B494E"/>
    <w:rsid w:val="007B4A48"/>
    <w:rsid w:val="007C45DD"/>
    <w:rsid w:val="007C6C08"/>
    <w:rsid w:val="007D4907"/>
    <w:rsid w:val="007E143A"/>
    <w:rsid w:val="007F77C8"/>
    <w:rsid w:val="00803896"/>
    <w:rsid w:val="00804566"/>
    <w:rsid w:val="008050E2"/>
    <w:rsid w:val="008052D7"/>
    <w:rsid w:val="008144E9"/>
    <w:rsid w:val="00817085"/>
    <w:rsid w:val="00836005"/>
    <w:rsid w:val="00840854"/>
    <w:rsid w:val="0084090D"/>
    <w:rsid w:val="00844BE6"/>
    <w:rsid w:val="00845460"/>
    <w:rsid w:val="00853A0A"/>
    <w:rsid w:val="0085608D"/>
    <w:rsid w:val="00882052"/>
    <w:rsid w:val="008827D8"/>
    <w:rsid w:val="00883F08"/>
    <w:rsid w:val="00890B4A"/>
    <w:rsid w:val="00896526"/>
    <w:rsid w:val="008A4531"/>
    <w:rsid w:val="008B3B11"/>
    <w:rsid w:val="008B3EA1"/>
    <w:rsid w:val="008B6E5D"/>
    <w:rsid w:val="008C1C9B"/>
    <w:rsid w:val="008C542C"/>
    <w:rsid w:val="008D0A02"/>
    <w:rsid w:val="008D2203"/>
    <w:rsid w:val="008E7685"/>
    <w:rsid w:val="008F43E5"/>
    <w:rsid w:val="009017CB"/>
    <w:rsid w:val="00910456"/>
    <w:rsid w:val="00917DC4"/>
    <w:rsid w:val="00923C23"/>
    <w:rsid w:val="009324A8"/>
    <w:rsid w:val="00952257"/>
    <w:rsid w:val="009604B6"/>
    <w:rsid w:val="00963831"/>
    <w:rsid w:val="00966722"/>
    <w:rsid w:val="00971DBF"/>
    <w:rsid w:val="0097648E"/>
    <w:rsid w:val="00985642"/>
    <w:rsid w:val="009857BE"/>
    <w:rsid w:val="009B190B"/>
    <w:rsid w:val="009B2203"/>
    <w:rsid w:val="009D5410"/>
    <w:rsid w:val="009E36B8"/>
    <w:rsid w:val="009E3F63"/>
    <w:rsid w:val="009E4535"/>
    <w:rsid w:val="009E57F5"/>
    <w:rsid w:val="009E6D1D"/>
    <w:rsid w:val="009E7E5C"/>
    <w:rsid w:val="009F1E7B"/>
    <w:rsid w:val="009F443E"/>
    <w:rsid w:val="009F4C29"/>
    <w:rsid w:val="009F6991"/>
    <w:rsid w:val="00A0381A"/>
    <w:rsid w:val="00A04AC7"/>
    <w:rsid w:val="00A07A3F"/>
    <w:rsid w:val="00A14F01"/>
    <w:rsid w:val="00A17F56"/>
    <w:rsid w:val="00A22E70"/>
    <w:rsid w:val="00A237B2"/>
    <w:rsid w:val="00A30FF6"/>
    <w:rsid w:val="00A351F7"/>
    <w:rsid w:val="00A365A2"/>
    <w:rsid w:val="00A431E1"/>
    <w:rsid w:val="00A46ABA"/>
    <w:rsid w:val="00A46B6B"/>
    <w:rsid w:val="00A51AB5"/>
    <w:rsid w:val="00A70452"/>
    <w:rsid w:val="00A71B11"/>
    <w:rsid w:val="00A804D7"/>
    <w:rsid w:val="00A80CB1"/>
    <w:rsid w:val="00A80EEC"/>
    <w:rsid w:val="00A81840"/>
    <w:rsid w:val="00A86B2F"/>
    <w:rsid w:val="00A9680E"/>
    <w:rsid w:val="00AA044D"/>
    <w:rsid w:val="00AB3EC9"/>
    <w:rsid w:val="00AB6317"/>
    <w:rsid w:val="00AB77A0"/>
    <w:rsid w:val="00AC5832"/>
    <w:rsid w:val="00AD44EE"/>
    <w:rsid w:val="00AE78D5"/>
    <w:rsid w:val="00AF191C"/>
    <w:rsid w:val="00AF28C5"/>
    <w:rsid w:val="00AF31F5"/>
    <w:rsid w:val="00B13843"/>
    <w:rsid w:val="00B2359B"/>
    <w:rsid w:val="00B25557"/>
    <w:rsid w:val="00B27626"/>
    <w:rsid w:val="00B30026"/>
    <w:rsid w:val="00B31EDB"/>
    <w:rsid w:val="00B32464"/>
    <w:rsid w:val="00B347D8"/>
    <w:rsid w:val="00B4480F"/>
    <w:rsid w:val="00B4571D"/>
    <w:rsid w:val="00B465DF"/>
    <w:rsid w:val="00B52CD0"/>
    <w:rsid w:val="00B52ED9"/>
    <w:rsid w:val="00B62AD6"/>
    <w:rsid w:val="00B673CA"/>
    <w:rsid w:val="00B71D55"/>
    <w:rsid w:val="00B82460"/>
    <w:rsid w:val="00B95799"/>
    <w:rsid w:val="00BA3528"/>
    <w:rsid w:val="00BA3D2A"/>
    <w:rsid w:val="00BA4F9F"/>
    <w:rsid w:val="00BB1D8E"/>
    <w:rsid w:val="00BB6F9E"/>
    <w:rsid w:val="00BC0E57"/>
    <w:rsid w:val="00BC1CC8"/>
    <w:rsid w:val="00BC236A"/>
    <w:rsid w:val="00BD14D6"/>
    <w:rsid w:val="00BD4D80"/>
    <w:rsid w:val="00BD5286"/>
    <w:rsid w:val="00BD6018"/>
    <w:rsid w:val="00BD6E10"/>
    <w:rsid w:val="00BE532E"/>
    <w:rsid w:val="00BE634A"/>
    <w:rsid w:val="00BF4FB8"/>
    <w:rsid w:val="00BF5BD3"/>
    <w:rsid w:val="00BF69CE"/>
    <w:rsid w:val="00C00853"/>
    <w:rsid w:val="00C02D3C"/>
    <w:rsid w:val="00C03F49"/>
    <w:rsid w:val="00C07769"/>
    <w:rsid w:val="00C100EE"/>
    <w:rsid w:val="00C21AE1"/>
    <w:rsid w:val="00C231BA"/>
    <w:rsid w:val="00C522C4"/>
    <w:rsid w:val="00C563EA"/>
    <w:rsid w:val="00C65C41"/>
    <w:rsid w:val="00C66680"/>
    <w:rsid w:val="00C73CBB"/>
    <w:rsid w:val="00C74D68"/>
    <w:rsid w:val="00C772C0"/>
    <w:rsid w:val="00C92F53"/>
    <w:rsid w:val="00CA3CC1"/>
    <w:rsid w:val="00CA67F6"/>
    <w:rsid w:val="00CB30E3"/>
    <w:rsid w:val="00CB41B5"/>
    <w:rsid w:val="00CB6120"/>
    <w:rsid w:val="00CC1661"/>
    <w:rsid w:val="00CD2C54"/>
    <w:rsid w:val="00CD7F3E"/>
    <w:rsid w:val="00CE0C2C"/>
    <w:rsid w:val="00CE2D70"/>
    <w:rsid w:val="00CF56A8"/>
    <w:rsid w:val="00D014DE"/>
    <w:rsid w:val="00D054F2"/>
    <w:rsid w:val="00D06B65"/>
    <w:rsid w:val="00D21086"/>
    <w:rsid w:val="00D219BD"/>
    <w:rsid w:val="00D24BF2"/>
    <w:rsid w:val="00D25539"/>
    <w:rsid w:val="00D26BAD"/>
    <w:rsid w:val="00D32975"/>
    <w:rsid w:val="00D37097"/>
    <w:rsid w:val="00D41436"/>
    <w:rsid w:val="00D462B4"/>
    <w:rsid w:val="00D46A43"/>
    <w:rsid w:val="00D56E8E"/>
    <w:rsid w:val="00D61F23"/>
    <w:rsid w:val="00D64303"/>
    <w:rsid w:val="00D741C8"/>
    <w:rsid w:val="00D8505A"/>
    <w:rsid w:val="00D85D6E"/>
    <w:rsid w:val="00D87CC9"/>
    <w:rsid w:val="00D91549"/>
    <w:rsid w:val="00D96E5B"/>
    <w:rsid w:val="00DA1F05"/>
    <w:rsid w:val="00DA53A8"/>
    <w:rsid w:val="00DB259A"/>
    <w:rsid w:val="00DB3F73"/>
    <w:rsid w:val="00DC4157"/>
    <w:rsid w:val="00DC4AB1"/>
    <w:rsid w:val="00DD3C6E"/>
    <w:rsid w:val="00DD6C3D"/>
    <w:rsid w:val="00DD7E88"/>
    <w:rsid w:val="00DF1446"/>
    <w:rsid w:val="00DF5A44"/>
    <w:rsid w:val="00DF6515"/>
    <w:rsid w:val="00DF6DF0"/>
    <w:rsid w:val="00E01B0A"/>
    <w:rsid w:val="00E032E4"/>
    <w:rsid w:val="00E1367D"/>
    <w:rsid w:val="00E15E6A"/>
    <w:rsid w:val="00E16F95"/>
    <w:rsid w:val="00E21A23"/>
    <w:rsid w:val="00E32F3E"/>
    <w:rsid w:val="00E36623"/>
    <w:rsid w:val="00E47956"/>
    <w:rsid w:val="00E50C77"/>
    <w:rsid w:val="00E51866"/>
    <w:rsid w:val="00E51AB1"/>
    <w:rsid w:val="00E52906"/>
    <w:rsid w:val="00E65BC3"/>
    <w:rsid w:val="00E73D87"/>
    <w:rsid w:val="00E80917"/>
    <w:rsid w:val="00E81644"/>
    <w:rsid w:val="00E82E61"/>
    <w:rsid w:val="00E858F8"/>
    <w:rsid w:val="00E93878"/>
    <w:rsid w:val="00E95077"/>
    <w:rsid w:val="00EA2A65"/>
    <w:rsid w:val="00EA4A34"/>
    <w:rsid w:val="00EB60DD"/>
    <w:rsid w:val="00EB708A"/>
    <w:rsid w:val="00EC51E9"/>
    <w:rsid w:val="00EC7871"/>
    <w:rsid w:val="00ED380E"/>
    <w:rsid w:val="00ED45DE"/>
    <w:rsid w:val="00ED6804"/>
    <w:rsid w:val="00ED7147"/>
    <w:rsid w:val="00EE3F85"/>
    <w:rsid w:val="00EF022D"/>
    <w:rsid w:val="00EF027E"/>
    <w:rsid w:val="00EF127C"/>
    <w:rsid w:val="00F07689"/>
    <w:rsid w:val="00F13373"/>
    <w:rsid w:val="00F16445"/>
    <w:rsid w:val="00F20ED1"/>
    <w:rsid w:val="00F2176D"/>
    <w:rsid w:val="00F26A2B"/>
    <w:rsid w:val="00F321FD"/>
    <w:rsid w:val="00F34728"/>
    <w:rsid w:val="00F36410"/>
    <w:rsid w:val="00F401D2"/>
    <w:rsid w:val="00F402C8"/>
    <w:rsid w:val="00F42826"/>
    <w:rsid w:val="00F43175"/>
    <w:rsid w:val="00F4381E"/>
    <w:rsid w:val="00F5178B"/>
    <w:rsid w:val="00F54CE0"/>
    <w:rsid w:val="00F56B3F"/>
    <w:rsid w:val="00F62AA2"/>
    <w:rsid w:val="00F649AC"/>
    <w:rsid w:val="00F7163C"/>
    <w:rsid w:val="00F72536"/>
    <w:rsid w:val="00F7511C"/>
    <w:rsid w:val="00F807A2"/>
    <w:rsid w:val="00F855A6"/>
    <w:rsid w:val="00F87E5D"/>
    <w:rsid w:val="00F93EE6"/>
    <w:rsid w:val="00FA19E5"/>
    <w:rsid w:val="00FA272B"/>
    <w:rsid w:val="00FA343E"/>
    <w:rsid w:val="00FA6665"/>
    <w:rsid w:val="00FA6EA4"/>
    <w:rsid w:val="00FB0132"/>
    <w:rsid w:val="00FB026B"/>
    <w:rsid w:val="00FB43FD"/>
    <w:rsid w:val="00FC28D1"/>
    <w:rsid w:val="00FC3FBC"/>
    <w:rsid w:val="00FD117B"/>
    <w:rsid w:val="00FD175A"/>
    <w:rsid w:val="00FD1AB9"/>
    <w:rsid w:val="00FD1B42"/>
    <w:rsid w:val="00FE4B37"/>
    <w:rsid w:val="00FF4657"/>
    <w:rsid w:val="0106AB42"/>
    <w:rsid w:val="01C54388"/>
    <w:rsid w:val="03AE3A5A"/>
    <w:rsid w:val="06DDA5E5"/>
    <w:rsid w:val="07A87BF9"/>
    <w:rsid w:val="07C8F81E"/>
    <w:rsid w:val="0A083F6A"/>
    <w:rsid w:val="0AC6109E"/>
    <w:rsid w:val="1133EA6C"/>
    <w:rsid w:val="11FA8E94"/>
    <w:rsid w:val="1547336B"/>
    <w:rsid w:val="1729026D"/>
    <w:rsid w:val="17CD6A84"/>
    <w:rsid w:val="189212D5"/>
    <w:rsid w:val="189B00C1"/>
    <w:rsid w:val="20E5B229"/>
    <w:rsid w:val="24A9DE35"/>
    <w:rsid w:val="2D47919B"/>
    <w:rsid w:val="2E3D0F63"/>
    <w:rsid w:val="2E802F76"/>
    <w:rsid w:val="2F9B2757"/>
    <w:rsid w:val="33505809"/>
    <w:rsid w:val="34D6BEB3"/>
    <w:rsid w:val="353CBF69"/>
    <w:rsid w:val="399456E0"/>
    <w:rsid w:val="3B755842"/>
    <w:rsid w:val="3C7D4C15"/>
    <w:rsid w:val="3CAC8C7C"/>
    <w:rsid w:val="3EB21D73"/>
    <w:rsid w:val="40823F2F"/>
    <w:rsid w:val="43855A8B"/>
    <w:rsid w:val="4BBA76CF"/>
    <w:rsid w:val="4DA329F9"/>
    <w:rsid w:val="545FF53D"/>
    <w:rsid w:val="574941F6"/>
    <w:rsid w:val="57A88BE0"/>
    <w:rsid w:val="5842DC04"/>
    <w:rsid w:val="58B99866"/>
    <w:rsid w:val="58BC1B7C"/>
    <w:rsid w:val="58C23802"/>
    <w:rsid w:val="5ABFA10F"/>
    <w:rsid w:val="5C6F366F"/>
    <w:rsid w:val="5D4C6D6E"/>
    <w:rsid w:val="654AB082"/>
    <w:rsid w:val="65E9DFDE"/>
    <w:rsid w:val="66B6972A"/>
    <w:rsid w:val="6AE01EF8"/>
    <w:rsid w:val="7188A902"/>
    <w:rsid w:val="71FFFF46"/>
    <w:rsid w:val="73BB8529"/>
    <w:rsid w:val="73D0877C"/>
    <w:rsid w:val="75D799AD"/>
    <w:rsid w:val="7938FAAB"/>
    <w:rsid w:val="798EC7B7"/>
    <w:rsid w:val="7BA7DDAB"/>
    <w:rsid w:val="7D4EF27A"/>
    <w:rsid w:val="7D97B4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59C9B65"/>
  <w15:docId w15:val="{0E088147-36EA-4551-A134-B288A30DE3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0" w:line="267" w:lineRule="auto"/>
      <w:ind w:left="10" w:right="259" w:hanging="10"/>
      <w:jc w:val="both"/>
    </w:pPr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numPr>
        <w:numId w:val="8"/>
      </w:numPr>
      <w:spacing w:after="3"/>
      <w:outlineLvl w:val="0"/>
    </w:pPr>
    <w:rPr>
      <w:rFonts w:ascii="Calibri" w:eastAsia="Calibri" w:hAnsi="Calibri" w:cs="Calibri"/>
      <w:b/>
      <w:color w:val="365F91"/>
      <w:sz w:val="28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numPr>
        <w:ilvl w:val="1"/>
        <w:numId w:val="8"/>
      </w:numPr>
      <w:spacing w:after="81"/>
      <w:outlineLvl w:val="1"/>
    </w:pPr>
    <w:rPr>
      <w:rFonts w:ascii="Calibri" w:eastAsia="Calibri" w:hAnsi="Calibri" w:cs="Calibri"/>
      <w:color w:val="2E74B5"/>
      <w:sz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E143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E143A"/>
    <w:pPr>
      <w:keepNext/>
      <w:keepLines/>
      <w:spacing w:before="40" w:after="0" w:line="276" w:lineRule="auto"/>
      <w:ind w:left="0" w:right="0" w:firstLine="0"/>
      <w:jc w:val="left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Calibri" w:eastAsia="Calibri" w:hAnsi="Calibri" w:cs="Calibri"/>
      <w:color w:val="2E74B5"/>
      <w:sz w:val="26"/>
    </w:rPr>
  </w:style>
  <w:style w:type="character" w:customStyle="1" w:styleId="Heading1Char">
    <w:name w:val="Heading 1 Char"/>
    <w:link w:val="Heading1"/>
    <w:uiPriority w:val="9"/>
    <w:rPr>
      <w:rFonts w:ascii="Calibri" w:eastAsia="Calibri" w:hAnsi="Calibri" w:cs="Calibri"/>
      <w:b/>
      <w:color w:val="365F91"/>
      <w:sz w:val="28"/>
    </w:rPr>
  </w:style>
  <w:style w:type="table" w:customStyle="1" w:styleId="TableGrid1">
    <w:name w:val="Table Grid1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542FB4"/>
    <w:pPr>
      <w:ind w:left="720"/>
      <w:contextualSpacing/>
    </w:pPr>
  </w:style>
  <w:style w:type="table" w:customStyle="1" w:styleId="GridTable6Colorful-Accent61">
    <w:name w:val="Grid Table 6 Colorful - Accent 61"/>
    <w:basedOn w:val="TableNormal"/>
    <w:uiPriority w:val="51"/>
    <w:rsid w:val="008052D7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TableGrid0">
    <w:name w:val="Table Grid0"/>
    <w:basedOn w:val="TableNormal"/>
    <w:uiPriority w:val="39"/>
    <w:rsid w:val="00D26B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896526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6526"/>
    <w:pPr>
      <w:widowControl w:val="0"/>
      <w:spacing w:after="0" w:line="240" w:lineRule="auto"/>
      <w:ind w:left="0" w:right="0" w:firstLine="0"/>
      <w:jc w:val="left"/>
    </w:pPr>
    <w:rPr>
      <w:rFonts w:asciiTheme="minorHAnsi" w:eastAsiaTheme="minorHAnsi" w:hAnsiTheme="minorHAnsi" w:cstheme="minorBidi"/>
      <w:color w:val="auto"/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6526"/>
    <w:rPr>
      <w:rFonts w:eastAsiaTheme="minorHAnsi"/>
      <w:sz w:val="24"/>
      <w:szCs w:val="24"/>
    </w:rPr>
  </w:style>
  <w:style w:type="paragraph" w:styleId="Caption">
    <w:name w:val="caption"/>
    <w:basedOn w:val="Normal"/>
    <w:next w:val="Normal"/>
    <w:uiPriority w:val="99"/>
    <w:unhideWhenUsed/>
    <w:qFormat/>
    <w:rsid w:val="00896526"/>
    <w:pPr>
      <w:spacing w:after="200" w:line="240" w:lineRule="auto"/>
      <w:ind w:left="0" w:right="0" w:firstLine="0"/>
      <w:jc w:val="left"/>
    </w:pPr>
    <w:rPr>
      <w:rFonts w:ascii="Times New Roman" w:eastAsiaTheme="minorHAnsi" w:hAnsi="Times New Roman" w:cs="Times New Roman"/>
      <w:i/>
      <w:iCs/>
      <w:color w:val="44546A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9652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6526"/>
    <w:rPr>
      <w:rFonts w:ascii="Segoe UI" w:eastAsia="Calibri" w:hAnsi="Segoe UI" w:cs="Segoe UI"/>
      <w:color w:val="000000"/>
      <w:sz w:val="18"/>
      <w:szCs w:val="18"/>
    </w:rPr>
  </w:style>
  <w:style w:type="table" w:customStyle="1" w:styleId="GridTable4-Accent11">
    <w:name w:val="Grid Table 4 - Accent 11"/>
    <w:basedOn w:val="TableNormal"/>
    <w:uiPriority w:val="49"/>
    <w:rsid w:val="0060176B"/>
    <w:pPr>
      <w:spacing w:after="0" w:line="240" w:lineRule="auto"/>
    </w:pPr>
    <w:rPr>
      <w:rFonts w:eastAsiaTheme="minorHAnsi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customStyle="1" w:styleId="TableStyle1">
    <w:name w:val="Table Style 1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b/>
      <w:bCs/>
      <w:color w:val="000000"/>
      <w:sz w:val="20"/>
      <w:szCs w:val="20"/>
      <w:bdr w:val="nil"/>
      <w:lang w:val="en-GB" w:eastAsia="en-GB"/>
    </w:rPr>
  </w:style>
  <w:style w:type="paragraph" w:customStyle="1" w:styleId="TableStyle2">
    <w:name w:val="Table Style 2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color w:val="000000"/>
      <w:sz w:val="20"/>
      <w:szCs w:val="20"/>
      <w:bdr w:val="nil"/>
      <w:lang w:val="en-GB" w:eastAsia="en-GB"/>
    </w:rPr>
  </w:style>
  <w:style w:type="table" w:customStyle="1" w:styleId="PlainTable21">
    <w:name w:val="Plain Table 21"/>
    <w:basedOn w:val="TableNormal"/>
    <w:uiPriority w:val="42"/>
    <w:rsid w:val="00C65C41"/>
    <w:pPr>
      <w:spacing w:after="0" w:line="240" w:lineRule="auto"/>
    </w:pPr>
    <w:rPr>
      <w:rFonts w:eastAsiaTheme="minorHAnsi"/>
      <w:lang w:val="en-GB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GridTable1Light-Accent11">
    <w:name w:val="Grid Table 1 Light - Accent 11"/>
    <w:basedOn w:val="TableNormal"/>
    <w:uiPriority w:val="46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01E06"/>
    <w:pPr>
      <w:widowControl/>
      <w:spacing w:after="10"/>
      <w:ind w:left="10" w:right="259" w:hanging="10"/>
      <w:jc w:val="both"/>
    </w:pPr>
    <w:rPr>
      <w:rFonts w:ascii="Calibri" w:eastAsia="Calibri" w:hAnsi="Calibri" w:cs="Calibri"/>
      <w:b/>
      <w:bCs/>
      <w:color w:val="000000"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01E06"/>
    <w:rPr>
      <w:rFonts w:ascii="Calibri" w:eastAsia="Calibri" w:hAnsi="Calibri" w:cs="Calibri"/>
      <w:b/>
      <w:bCs/>
      <w:color w:val="000000"/>
      <w:sz w:val="20"/>
      <w:szCs w:val="20"/>
    </w:rPr>
  </w:style>
  <w:style w:type="table" w:styleId="TableGrid">
    <w:name w:val="Table Grid"/>
    <w:basedOn w:val="TableNormal"/>
    <w:uiPriority w:val="39"/>
    <w:rsid w:val="00AF28C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A0CB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014DE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EF027E"/>
    <w:pPr>
      <w:spacing w:before="100" w:beforeAutospacing="1" w:after="100" w:afterAutospacing="1" w:line="240" w:lineRule="auto"/>
      <w:ind w:left="0" w:right="0" w:firstLine="0"/>
      <w:jc w:val="left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EF027E"/>
    <w:rPr>
      <w:i/>
      <w:iCs/>
    </w:rPr>
  </w:style>
  <w:style w:type="character" w:styleId="Strong">
    <w:name w:val="Strong"/>
    <w:basedOn w:val="DefaultParagraphFont"/>
    <w:uiPriority w:val="22"/>
    <w:qFormat/>
    <w:rsid w:val="00EF027E"/>
    <w:rPr>
      <w:b/>
      <w:bCs/>
    </w:rPr>
  </w:style>
  <w:style w:type="table" w:customStyle="1" w:styleId="LightGrid-Accent11">
    <w:name w:val="Light Grid - Accent 11"/>
    <w:basedOn w:val="TableNormal"/>
    <w:uiPriority w:val="62"/>
    <w:rsid w:val="00264AD1"/>
    <w:pPr>
      <w:spacing w:after="0" w:line="240" w:lineRule="auto"/>
    </w:p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  <w:insideH w:val="single" w:sz="8" w:space="0" w:color="5B9BD5" w:themeColor="accent1"/>
        <w:insideV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1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  <w:shd w:val="clear" w:color="auto" w:fill="D6E6F4" w:themeFill="accent1" w:themeFillTint="3F"/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  <w:shd w:val="clear" w:color="auto" w:fill="D6E6F4" w:themeFill="accent1" w:themeFillTint="3F"/>
      </w:tcPr>
    </w:tblStylePr>
    <w:tblStylePr w:type="band2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</w:tcPr>
    </w:tblStylePr>
  </w:style>
  <w:style w:type="paragraph" w:customStyle="1" w:styleId="CM27">
    <w:name w:val="CM27"/>
    <w:basedOn w:val="Normal"/>
    <w:next w:val="Normal"/>
    <w:uiPriority w:val="99"/>
    <w:rsid w:val="00264AD1"/>
    <w:pPr>
      <w:widowControl w:val="0"/>
      <w:autoSpaceDE w:val="0"/>
      <w:autoSpaceDN w:val="0"/>
      <w:adjustRightInd w:val="0"/>
      <w:spacing w:after="0" w:line="240" w:lineRule="auto"/>
      <w:ind w:left="0" w:right="0" w:firstLine="0"/>
      <w:jc w:val="left"/>
    </w:pPr>
    <w:rPr>
      <w:rFonts w:ascii="KHIGF D+ Arial," w:eastAsia="Times New Roman" w:hAnsi="KHIGF D+ Arial," w:cs="Arial"/>
      <w:color w:val="auto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E143A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7E143A"/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er">
    <w:name w:val="header"/>
    <w:basedOn w:val="Normal"/>
    <w:link w:val="HeaderChar"/>
    <w:uiPriority w:val="99"/>
    <w:semiHidden/>
    <w:unhideWhenUsed/>
    <w:rsid w:val="009857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857BE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semiHidden/>
    <w:unhideWhenUsed/>
    <w:rsid w:val="009857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857BE"/>
    <w:rPr>
      <w:rFonts w:ascii="Calibri" w:eastAsia="Calibri" w:hAnsi="Calibri" w:cs="Calibri"/>
      <w:color w:val="000000"/>
    </w:rPr>
  </w:style>
  <w:style w:type="paragraph" w:customStyle="1" w:styleId="Default">
    <w:name w:val="Default"/>
    <w:rsid w:val="00084CAF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9465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75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63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71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06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29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customXml" Target="ink/ink1.xm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0-09-15T08:02:17.922"/>
    </inkml:context>
    <inkml:brush xml:id="br0">
      <inkml:brushProperty name="width" value="0.05" units="cm"/>
      <inkml:brushProperty name="height" value="0.05" units="cm"/>
      <inkml:brushProperty name="color" value="#004F8B"/>
      <inkml:brushProperty name="ignorePressure" value="1"/>
    </inkml:brush>
  </inkml:definitions>
  <inkml:trace contextRef="#ctx0" brushRef="#br0">1 0,'0'0,"0"0,0 0,0 0,0 0,0 0,0 0,0 0,0 0,0 0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11CA7DEC105624E9C44B47A4E5364FD" ma:contentTypeVersion="12" ma:contentTypeDescription="Create a new document." ma:contentTypeScope="" ma:versionID="9eaf22db7969ec2de03394f09cd8a21a">
  <xsd:schema xmlns:xsd="http://www.w3.org/2001/XMLSchema" xmlns:xs="http://www.w3.org/2001/XMLSchema" xmlns:p="http://schemas.microsoft.com/office/2006/metadata/properties" xmlns:ns2="60842da1-0402-4eb1-8c27-9add93539450" xmlns:ns3="a73a0613-db4b-4a11-92cf-5dfe3b5c19e9" targetNamespace="http://schemas.microsoft.com/office/2006/metadata/properties" ma:root="true" ma:fieldsID="871a85b020bdd9430de9dad080f04371" ns2:_="" ns3:_="">
    <xsd:import namespace="60842da1-0402-4eb1-8c27-9add93539450"/>
    <xsd:import namespace="a73a0613-db4b-4a11-92cf-5dfe3b5c19e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842da1-0402-4eb1-8c27-9add9353945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3a0613-db4b-4a11-92cf-5dfe3b5c19e9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a73a0613-db4b-4a11-92cf-5dfe3b5c19e9">
      <UserInfo>
        <DisplayName>Abdulahi Mohamed Hassen</DisplayName>
        <AccountId>12</AccountId>
        <AccountType/>
      </UserInfo>
    </SharedWithUsers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AEDAF8A-C4AD-4226-ADC1-07FEDFBBEAD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0842da1-0402-4eb1-8c27-9add93539450"/>
    <ds:schemaRef ds:uri="a73a0613-db4b-4a11-92cf-5dfe3b5c19e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B5AB568-64EE-4C4E-ABFE-51ECBCE0300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9D8FE69-F782-45F1-BD7D-38E143528BC3}">
  <ds:schemaRefs>
    <ds:schemaRef ds:uri="http://schemas.microsoft.com/office/2006/metadata/properties"/>
    <ds:schemaRef ds:uri="http://schemas.microsoft.com/office/infopath/2007/PartnerControls"/>
    <ds:schemaRef ds:uri="a73a0613-db4b-4a11-92cf-5dfe3b5c19e9"/>
  </ds:schemaRefs>
</ds:datastoreItem>
</file>

<file path=customXml/itemProps4.xml><?xml version="1.0" encoding="utf-8"?>
<ds:datastoreItem xmlns:ds="http://schemas.openxmlformats.org/officeDocument/2006/customXml" ds:itemID="{899977B6-4170-4EBB-8EC3-1772808F953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3</Pages>
  <Words>469</Words>
  <Characters>2676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MPS 312 Project</vt:lpstr>
    </vt:vector>
  </TitlesOfParts>
  <Company>Qatar University</Company>
  <LinksUpToDate>false</LinksUpToDate>
  <CharactersWithSpaces>31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MPS 312 Project</dc:title>
  <dc:subject/>
  <dc:creator>ae</dc:creator>
  <cp:keywords/>
  <cp:lastModifiedBy>Abdelkarim Erradi</cp:lastModifiedBy>
  <cp:revision>8</cp:revision>
  <cp:lastPrinted>2020-09-16T00:13:00Z</cp:lastPrinted>
  <dcterms:created xsi:type="dcterms:W3CDTF">2020-10-17T20:30:00Z</dcterms:created>
  <dcterms:modified xsi:type="dcterms:W3CDTF">2020-11-26T07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11CA7DEC105624E9C44B47A4E5364FD</vt:lpwstr>
  </property>
</Properties>
</file>